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FA598" w14:textId="7C9B8184" w:rsidR="00C44BAC" w:rsidRDefault="00C44BAC" w:rsidP="00C44BAC">
      <w:pPr>
        <w:pStyle w:val="Title"/>
      </w:pPr>
      <w:r w:rsidRPr="008B4610">
        <w:t>Participant Information Sheet</w:t>
      </w:r>
    </w:p>
    <w:p w14:paraId="5E407FA0" w14:textId="62DEE0D3" w:rsidR="00C44BAC" w:rsidRDefault="00C44BAC" w:rsidP="00C44BAC">
      <w:pPr>
        <w:pStyle w:val="Subhead"/>
        <w:tabs>
          <w:tab w:val="left" w:pos="5149"/>
        </w:tabs>
        <w:jc w:val="center"/>
      </w:pPr>
      <w:r>
        <w:t>(This is yours to keep for reference)</w:t>
      </w:r>
    </w:p>
    <w:p w14:paraId="14580D9D" w14:textId="77777777" w:rsidR="00C44BAC" w:rsidRPr="00C44BAC" w:rsidRDefault="00C44BAC" w:rsidP="00C44BAC">
      <w:pPr>
        <w:rPr>
          <w:lang w:val="en-AU"/>
        </w:rPr>
      </w:pPr>
    </w:p>
    <w:p w14:paraId="6B6CFAEF" w14:textId="77777777" w:rsidR="00C44BAC" w:rsidRDefault="00C44BAC" w:rsidP="00C44BAC">
      <w:pPr>
        <w:spacing w:before="80" w:after="80"/>
        <w:rPr>
          <w:rFonts w:asciiTheme="minorHAnsi" w:hAnsiTheme="minorHAnsi" w:cstheme="minorHAnsi"/>
          <w:b/>
          <w:sz w:val="28"/>
          <w:szCs w:val="28"/>
        </w:rPr>
      </w:pPr>
      <w:r>
        <w:rPr>
          <w:rFonts w:asciiTheme="minorHAnsi" w:hAnsiTheme="minorHAnsi" w:cstheme="minorHAnsi"/>
          <w:b/>
          <w:sz w:val="28"/>
          <w:szCs w:val="28"/>
        </w:rPr>
        <w:t>Research Title:</w:t>
      </w:r>
      <w:r>
        <w:rPr>
          <w:rFonts w:asciiTheme="minorHAnsi" w:hAnsiTheme="minorHAnsi" w:cstheme="minorHAnsi"/>
          <w:b/>
          <w:sz w:val="28"/>
          <w:szCs w:val="28"/>
        </w:rPr>
        <w:tab/>
      </w:r>
      <w:r>
        <w:rPr>
          <w:rFonts w:asciiTheme="minorHAnsi" w:hAnsiTheme="minorHAnsi" w:cstheme="minorHAnsi"/>
          <w:b/>
          <w:sz w:val="28"/>
          <w:szCs w:val="28"/>
        </w:rPr>
        <w:tab/>
      </w:r>
      <w:r w:rsidRPr="00EE1190">
        <w:rPr>
          <w:b/>
          <w:i/>
          <w:color w:val="FF0000"/>
          <w:sz w:val="28"/>
          <w:szCs w:val="28"/>
        </w:rPr>
        <w:t>[insert full title of project AND lay title if applicable]</w:t>
      </w:r>
    </w:p>
    <w:p w14:paraId="4EE38C8C" w14:textId="77777777" w:rsidR="00C44BAC" w:rsidRDefault="00C44BAC" w:rsidP="00C44BAC">
      <w:pPr>
        <w:spacing w:before="80" w:after="80"/>
        <w:rPr>
          <w:rFonts w:cstheme="majorHAnsi"/>
          <w:b/>
          <w:i/>
          <w:color w:val="FF0000"/>
          <w:sz w:val="28"/>
          <w:szCs w:val="28"/>
        </w:rPr>
      </w:pPr>
      <w:r>
        <w:rPr>
          <w:rFonts w:asciiTheme="minorHAnsi" w:hAnsiTheme="minorHAnsi" w:cstheme="minorHAnsi"/>
          <w:b/>
          <w:sz w:val="28"/>
          <w:szCs w:val="28"/>
        </w:rPr>
        <w:t>Principal Investigator:</w:t>
      </w:r>
      <w:r>
        <w:rPr>
          <w:rFonts w:asciiTheme="minorHAnsi" w:hAnsiTheme="minorHAnsi" w:cstheme="minorHAnsi"/>
          <w:b/>
          <w:sz w:val="28"/>
          <w:szCs w:val="28"/>
        </w:rPr>
        <w:tab/>
      </w:r>
      <w:r w:rsidRPr="00EE1190">
        <w:rPr>
          <w:rFonts w:cstheme="majorHAnsi"/>
          <w:b/>
          <w:i/>
          <w:color w:val="FF0000"/>
          <w:sz w:val="28"/>
          <w:szCs w:val="28"/>
        </w:rPr>
        <w:t>[Principal Investigator Name and CDU College]</w:t>
      </w:r>
    </w:p>
    <w:p w14:paraId="0A93BC17" w14:textId="4D448B83" w:rsidR="00C44BAC" w:rsidRPr="00420D0D" w:rsidRDefault="00C44BAC" w:rsidP="00C44BAC">
      <w:pPr>
        <w:spacing w:before="80" w:after="80"/>
        <w:ind w:left="2880" w:hanging="2880"/>
        <w:rPr>
          <w:rFonts w:asciiTheme="minorHAnsi" w:hAnsiTheme="minorHAnsi" w:cstheme="minorHAnsi"/>
          <w:b/>
          <w:i/>
          <w:sz w:val="28"/>
          <w:szCs w:val="28"/>
        </w:rPr>
      </w:pPr>
      <w:r w:rsidRPr="00EE1190">
        <w:rPr>
          <w:rFonts w:asciiTheme="minorHAnsi" w:hAnsiTheme="minorHAnsi" w:cstheme="minorHAnsi"/>
          <w:b/>
          <w:color w:val="auto"/>
          <w:sz w:val="28"/>
          <w:szCs w:val="28"/>
        </w:rPr>
        <w:t>Researcher(s):</w:t>
      </w:r>
      <w:r>
        <w:rPr>
          <w:rFonts w:cstheme="majorHAnsi"/>
          <w:b/>
          <w:color w:val="FF0000"/>
          <w:sz w:val="28"/>
          <w:szCs w:val="28"/>
        </w:rPr>
        <w:tab/>
      </w:r>
      <w:r w:rsidRPr="00420D0D">
        <w:rPr>
          <w:rFonts w:cstheme="majorHAnsi"/>
          <w:b/>
          <w:i/>
          <w:color w:val="FF0000"/>
          <w:sz w:val="28"/>
          <w:szCs w:val="28"/>
        </w:rPr>
        <w:t xml:space="preserve">[insert names, positions and affiliations/colleges of </w:t>
      </w:r>
      <w:r>
        <w:rPr>
          <w:rFonts w:cstheme="majorHAnsi"/>
          <w:b/>
          <w:i/>
          <w:color w:val="FF0000"/>
          <w:sz w:val="28"/>
          <w:szCs w:val="28"/>
        </w:rPr>
        <w:t>all</w:t>
      </w:r>
      <w:r w:rsidRPr="00420D0D">
        <w:rPr>
          <w:rFonts w:cstheme="majorHAnsi"/>
          <w:b/>
          <w:i/>
          <w:color w:val="FF0000"/>
          <w:sz w:val="28"/>
          <w:szCs w:val="28"/>
        </w:rPr>
        <w:t xml:space="preserve"> investigators involved in this research</w:t>
      </w:r>
      <w:r>
        <w:rPr>
          <w:rFonts w:cstheme="majorHAnsi"/>
          <w:b/>
          <w:i/>
          <w:color w:val="FF0000"/>
          <w:sz w:val="28"/>
          <w:szCs w:val="28"/>
        </w:rPr>
        <w:t>, including HDR student/s</w:t>
      </w:r>
      <w:r w:rsidRPr="00420D0D">
        <w:rPr>
          <w:rFonts w:cstheme="majorHAnsi"/>
          <w:b/>
          <w:i/>
          <w:color w:val="FF0000"/>
          <w:sz w:val="28"/>
          <w:szCs w:val="28"/>
        </w:rPr>
        <w:t>]</w:t>
      </w:r>
    </w:p>
    <w:p w14:paraId="7B9A4FCB" w14:textId="59A8F362" w:rsidR="00C44BAC" w:rsidRDefault="00C44BAC" w:rsidP="00C44BAC"/>
    <w:p w14:paraId="418DEBCA" w14:textId="77777777" w:rsidR="00C44BAC" w:rsidRDefault="00C44BAC" w:rsidP="00C44BAC"/>
    <w:p w14:paraId="69F425EA" w14:textId="77777777" w:rsidR="00C44BAC" w:rsidRPr="008B4610" w:rsidRDefault="00C44BAC" w:rsidP="00C44BAC">
      <w:pPr>
        <w:spacing w:after="160" w:line="259" w:lineRule="auto"/>
        <w:rPr>
          <w:rFonts w:eastAsia="Calibri" w:cstheme="majorHAnsi"/>
        </w:rPr>
      </w:pPr>
      <w:r w:rsidRPr="008B4610">
        <w:rPr>
          <w:rFonts w:eastAsia="Calibri" w:cstheme="majorHAnsi"/>
        </w:rPr>
        <w:t>Thank you for your interest in participating in this research project. Please read the following information about the project</w:t>
      </w:r>
      <w:r>
        <w:rPr>
          <w:rFonts w:eastAsia="Calibri" w:cstheme="majorHAnsi"/>
        </w:rPr>
        <w:t xml:space="preserve"> </w:t>
      </w:r>
      <w:r w:rsidRPr="008B4610">
        <w:rPr>
          <w:rFonts w:eastAsia="Calibri" w:cstheme="majorHAnsi"/>
        </w:rPr>
        <w:t xml:space="preserve">so that you can decide whether you would like to take part in this research. Please feel free to ask any questions you might have about </w:t>
      </w:r>
      <w:r>
        <w:rPr>
          <w:rFonts w:eastAsia="Calibri" w:cstheme="majorHAnsi"/>
        </w:rPr>
        <w:t>y</w:t>
      </w:r>
      <w:r w:rsidRPr="008B4610">
        <w:rPr>
          <w:rFonts w:eastAsia="Calibri" w:cstheme="majorHAnsi"/>
        </w:rPr>
        <w:t>our involvement in the project.</w:t>
      </w:r>
    </w:p>
    <w:p w14:paraId="565F75EC" w14:textId="77777777" w:rsidR="00C44BAC" w:rsidRPr="008B4610" w:rsidRDefault="00C44BAC" w:rsidP="00C44BAC">
      <w:pPr>
        <w:spacing w:after="160" w:line="259" w:lineRule="auto"/>
        <w:rPr>
          <w:rFonts w:eastAsia="Calibri" w:cstheme="majorHAnsi"/>
        </w:rPr>
      </w:pPr>
      <w:r w:rsidRPr="008B4610">
        <w:rPr>
          <w:rFonts w:eastAsia="Calibri" w:cstheme="majorHAnsi"/>
        </w:rPr>
        <w:t xml:space="preserve">If you decide to participate in this research, please keep in mind that your participation is </w:t>
      </w:r>
      <w:r w:rsidRPr="00C44BAC">
        <w:rPr>
          <w:rFonts w:eastAsia="Calibri" w:cstheme="majorHAnsi"/>
          <w:u w:val="single"/>
        </w:rPr>
        <w:t>voluntary</w:t>
      </w:r>
      <w:r w:rsidRPr="008B4610">
        <w:rPr>
          <w:rFonts w:eastAsia="Calibri" w:cstheme="majorHAnsi"/>
        </w:rPr>
        <w:t xml:space="preserve">. If you do not wish to take part, you do not have to. If you decide to take part and later change your mind, you are free to stop at any time, and you would not need to give any explanation for your decision to stop participating. If you choose to stop participating, your data will not be used in the research. </w:t>
      </w:r>
      <w:r w:rsidRPr="008B4610">
        <w:rPr>
          <w:rFonts w:eastAsia="Calibri" w:cstheme="majorHAnsi"/>
          <w:i/>
          <w:color w:val="FF0000"/>
          <w:highlight w:val="yellow"/>
        </w:rPr>
        <w:t>[</w:t>
      </w:r>
      <w:r w:rsidRPr="008B4610">
        <w:rPr>
          <w:rFonts w:eastAsia="Calibri" w:cstheme="majorHAnsi"/>
          <w:i/>
          <w:color w:val="C00000"/>
          <w:highlight w:val="yellow"/>
        </w:rPr>
        <w:t>If their data cannot be withdrawn or there is a timeframe for their withdrawal it needs to be clearly stated here</w:t>
      </w:r>
      <w:r w:rsidRPr="008B4610">
        <w:rPr>
          <w:rFonts w:eastAsia="Calibri" w:cstheme="majorHAnsi"/>
          <w:highlight w:val="yellow"/>
        </w:rPr>
        <w:t>.</w:t>
      </w:r>
      <w:r w:rsidRPr="008B4610">
        <w:rPr>
          <w:rFonts w:eastAsia="Calibri" w:cstheme="majorHAnsi"/>
          <w:i/>
          <w:color w:val="FF0000"/>
          <w:highlight w:val="yellow"/>
        </w:rPr>
        <w:t>]</w:t>
      </w:r>
      <w:r w:rsidRPr="008B4610">
        <w:rPr>
          <w:rFonts w:eastAsia="Calibri" w:cstheme="majorHAnsi"/>
          <w:i/>
          <w:color w:val="FF0000"/>
        </w:rPr>
        <w:t xml:space="preserve"> </w:t>
      </w:r>
    </w:p>
    <w:p w14:paraId="273BB880" w14:textId="513531AC" w:rsidR="00C44BAC" w:rsidRPr="00C44BAC" w:rsidRDefault="00C44BAC" w:rsidP="00C44BAC">
      <w:pPr>
        <w:tabs>
          <w:tab w:val="left" w:pos="1725"/>
        </w:tabs>
        <w:rPr>
          <w:rFonts w:eastAsia="Calibri" w:cstheme="majorHAnsi"/>
          <w:color w:val="auto"/>
        </w:rPr>
      </w:pPr>
      <w:r w:rsidRPr="008B4610">
        <w:rPr>
          <w:rFonts w:eastAsia="Calibri" w:cstheme="majorHAnsi"/>
        </w:rPr>
        <w:t xml:space="preserve">You will be given the Participant Information </w:t>
      </w:r>
      <w:r w:rsidR="00C055F8">
        <w:rPr>
          <w:rFonts w:eastAsia="Calibri" w:cstheme="majorHAnsi"/>
        </w:rPr>
        <w:t>Sheet</w:t>
      </w:r>
      <w:r w:rsidR="003F010A">
        <w:rPr>
          <w:rFonts w:eastAsia="Calibri" w:cstheme="majorHAnsi"/>
        </w:rPr>
        <w:t xml:space="preserve"> to read </w:t>
      </w:r>
      <w:r w:rsidRPr="008B4610">
        <w:rPr>
          <w:rFonts w:eastAsia="Calibri" w:cstheme="majorHAnsi"/>
        </w:rPr>
        <w:t xml:space="preserve">and </w:t>
      </w:r>
      <w:r w:rsidR="00C055F8">
        <w:rPr>
          <w:rFonts w:eastAsia="Calibri" w:cstheme="majorHAnsi"/>
        </w:rPr>
        <w:t xml:space="preserve">Informed </w:t>
      </w:r>
      <w:r w:rsidRPr="008B4610">
        <w:rPr>
          <w:rFonts w:eastAsia="Calibri" w:cstheme="majorHAnsi"/>
        </w:rPr>
        <w:t xml:space="preserve">Consent Form to sign, and you will be given a copy to keep. Your decision whether you take part, or not to take part, or to take part and then withdraw, will not affect your relationship with the </w:t>
      </w:r>
      <w:r>
        <w:rPr>
          <w:rFonts w:eastAsia="Calibri" w:cstheme="majorHAnsi"/>
        </w:rPr>
        <w:t xml:space="preserve">Charles Darwin University </w:t>
      </w:r>
      <w:r w:rsidRPr="00C44BAC">
        <w:rPr>
          <w:rFonts w:eastAsia="Calibri" w:cstheme="majorHAnsi"/>
          <w:i/>
          <w:iCs/>
          <w:color w:val="FF0000"/>
          <w:highlight w:val="yellow"/>
        </w:rPr>
        <w:t>[or organisation]</w:t>
      </w:r>
      <w:r>
        <w:rPr>
          <w:rFonts w:eastAsia="Calibri" w:cstheme="majorHAnsi"/>
          <w:color w:val="auto"/>
        </w:rPr>
        <w:t>.</w:t>
      </w:r>
    </w:p>
    <w:p w14:paraId="3921D134" w14:textId="77777777" w:rsidR="00C44BAC" w:rsidRPr="00710665" w:rsidRDefault="00C44BAC" w:rsidP="00C44BAC"/>
    <w:p w14:paraId="61639566"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is this research about?</w:t>
      </w:r>
    </w:p>
    <w:p w14:paraId="44675E45" w14:textId="77777777" w:rsidR="00C44BAC" w:rsidRPr="00BE1F3E" w:rsidRDefault="00C44BAC" w:rsidP="00C44BAC">
      <w:pPr>
        <w:tabs>
          <w:tab w:val="left" w:pos="1725"/>
        </w:tabs>
        <w:rPr>
          <w:rFonts w:ascii="Calibri" w:eastAsia="Calibri" w:hAnsi="Calibri" w:cs="Calibri"/>
          <w:b/>
        </w:rPr>
      </w:pPr>
    </w:p>
    <w:p w14:paraId="4C984C57" w14:textId="10EC26E3" w:rsidR="00C44BAC" w:rsidRDefault="00C44BAC" w:rsidP="00C44BAC">
      <w:pPr>
        <w:tabs>
          <w:tab w:val="left" w:pos="1725"/>
        </w:tabs>
      </w:pPr>
      <w:r w:rsidRPr="00CC4BAD">
        <w:rPr>
          <w:rFonts w:eastAsia="Calibri" w:cstheme="majorHAnsi"/>
          <w:i/>
          <w:color w:val="FF0000"/>
        </w:rPr>
        <w:t xml:space="preserve">[Briefly but clearly explain the purpose of the study, who is </w:t>
      </w:r>
      <w:proofErr w:type="spellStart"/>
      <w:r w:rsidRPr="00CC4BAD">
        <w:rPr>
          <w:rFonts w:eastAsia="Calibri" w:cstheme="majorHAnsi"/>
          <w:i/>
          <w:color w:val="FF0000"/>
        </w:rPr>
        <w:t>organising</w:t>
      </w:r>
      <w:proofErr w:type="spellEnd"/>
      <w:r w:rsidRPr="00CC4BAD">
        <w:rPr>
          <w:rFonts w:eastAsia="Calibri" w:cstheme="majorHAnsi"/>
          <w:i/>
          <w:color w:val="FF0000"/>
        </w:rPr>
        <w:t xml:space="preserve"> and funding the research</w:t>
      </w:r>
      <w:r>
        <w:rPr>
          <w:rFonts w:eastAsia="Calibri" w:cstheme="majorHAnsi"/>
          <w:i/>
          <w:color w:val="FF0000"/>
        </w:rPr>
        <w:t xml:space="preserve">, </w:t>
      </w:r>
      <w:proofErr w:type="gramStart"/>
      <w:r>
        <w:rPr>
          <w:rFonts w:eastAsia="Calibri" w:cstheme="majorHAnsi"/>
          <w:i/>
          <w:color w:val="FF0000"/>
        </w:rPr>
        <w:t>justification</w:t>
      </w:r>
      <w:proofErr w:type="gramEnd"/>
      <w:r>
        <w:rPr>
          <w:rFonts w:eastAsia="Calibri" w:cstheme="majorHAnsi"/>
          <w:i/>
          <w:color w:val="FF0000"/>
        </w:rPr>
        <w:t xml:space="preserve"> and purpose of the study</w:t>
      </w:r>
      <w:r w:rsidRPr="00CC4BAD">
        <w:rPr>
          <w:rFonts w:eastAsia="Calibri" w:cstheme="majorHAnsi"/>
          <w:i/>
          <w:color w:val="FF0000"/>
        </w:rPr>
        <w:t xml:space="preserve">. </w:t>
      </w:r>
      <w:r w:rsidRPr="00C44BAC">
        <w:rPr>
          <w:rFonts w:eastAsia="Calibri" w:cstheme="majorHAnsi"/>
          <w:b/>
          <w:bCs/>
          <w:i/>
          <w:color w:val="FF0000"/>
        </w:rPr>
        <w:t>Avoid technical terms and jargon</w:t>
      </w:r>
      <w:r w:rsidRPr="00CC4BAD">
        <w:rPr>
          <w:rFonts w:eastAsia="Calibri" w:cstheme="majorHAnsi"/>
          <w:i/>
          <w:color w:val="FF0000"/>
        </w:rPr>
        <w:t xml:space="preserve">. If you have to use </w:t>
      </w:r>
      <w:proofErr w:type="gramStart"/>
      <w:r w:rsidRPr="00CC4BAD">
        <w:rPr>
          <w:rFonts w:eastAsia="Calibri" w:cstheme="majorHAnsi"/>
          <w:i/>
          <w:color w:val="FF0000"/>
        </w:rPr>
        <w:t>them</w:t>
      </w:r>
      <w:proofErr w:type="gramEnd"/>
      <w:r w:rsidRPr="00CC4BAD">
        <w:rPr>
          <w:rFonts w:eastAsia="Calibri" w:cstheme="majorHAnsi"/>
          <w:i/>
          <w:color w:val="FF0000"/>
        </w:rPr>
        <w:t xml:space="preserve"> make sure you explain the meaning of </w:t>
      </w:r>
      <w:r w:rsidR="00756B55">
        <w:rPr>
          <w:rFonts w:eastAsia="Calibri" w:cstheme="majorHAnsi"/>
          <w:i/>
          <w:color w:val="FF0000"/>
        </w:rPr>
        <w:t xml:space="preserve">all </w:t>
      </w:r>
      <w:r w:rsidRPr="00CC4BAD">
        <w:rPr>
          <w:rFonts w:eastAsia="Calibri" w:cstheme="majorHAnsi"/>
          <w:i/>
          <w:color w:val="FF0000"/>
        </w:rPr>
        <w:t>terms.]</w:t>
      </w:r>
      <w:r>
        <w:rPr>
          <w:rFonts w:eastAsia="Calibri" w:cstheme="majorHAnsi"/>
          <w:i/>
          <w:color w:val="FF0000"/>
        </w:rPr>
        <w:t xml:space="preserve"> </w:t>
      </w:r>
      <w:r>
        <w:t>For more information about the study contact:</w:t>
      </w:r>
    </w:p>
    <w:p w14:paraId="3AD8C75A" w14:textId="29649912" w:rsidR="00C44BAC" w:rsidRDefault="00C44BAC" w:rsidP="00C44BAC">
      <w:pPr>
        <w:tabs>
          <w:tab w:val="left" w:pos="1725"/>
        </w:tabs>
      </w:pPr>
    </w:p>
    <w:p w14:paraId="263BC8CC" w14:textId="536DDA8E" w:rsidR="00C44BAC" w:rsidRPr="00BE1F3E" w:rsidRDefault="00C44BAC" w:rsidP="00C44BAC">
      <w:pPr>
        <w:tabs>
          <w:tab w:val="left" w:pos="1725"/>
        </w:tabs>
        <w:rPr>
          <w:rFonts w:ascii="Calibri" w:eastAsia="Calibri" w:hAnsi="Calibri" w:cs="Calibri"/>
          <w:b/>
        </w:rPr>
      </w:pPr>
      <w:r>
        <w:rPr>
          <w:rFonts w:ascii="Calibri" w:eastAsia="Calibri" w:hAnsi="Calibri" w:cs="Calibri"/>
          <w:b/>
        </w:rPr>
        <w:t>Study aim(s):</w:t>
      </w:r>
    </w:p>
    <w:p w14:paraId="7063C481" w14:textId="77777777" w:rsidR="00C44BAC" w:rsidRDefault="00C44BAC" w:rsidP="00C44BAC">
      <w:pPr>
        <w:tabs>
          <w:tab w:val="left" w:pos="1725"/>
        </w:tabs>
      </w:pPr>
    </w:p>
    <w:p w14:paraId="1351050F" w14:textId="5E090099" w:rsidR="00C44BAC" w:rsidRDefault="00C44BAC" w:rsidP="00C44BAC">
      <w:pPr>
        <w:tabs>
          <w:tab w:val="left" w:pos="1725"/>
        </w:tabs>
        <w:rPr>
          <w:i/>
          <w:iCs/>
          <w:color w:val="FF0000"/>
        </w:rPr>
      </w:pPr>
      <w:r w:rsidRPr="00C44BAC">
        <w:rPr>
          <w:i/>
          <w:iCs/>
          <w:color w:val="FF0000"/>
        </w:rPr>
        <w:t>[insert the aim(s) of the research in lay terms, without jargon]</w:t>
      </w:r>
    </w:p>
    <w:p w14:paraId="1A68E698" w14:textId="4563161B" w:rsidR="00C44BAC" w:rsidRDefault="00C44BAC" w:rsidP="00C44BAC">
      <w:pPr>
        <w:tabs>
          <w:tab w:val="left" w:pos="1725"/>
        </w:tabs>
        <w:rPr>
          <w:i/>
          <w:iCs/>
          <w:color w:val="FF0000"/>
        </w:rPr>
      </w:pPr>
    </w:p>
    <w:p w14:paraId="000BD511" w14:textId="77777777" w:rsidR="00C44BAC" w:rsidRPr="00AB40F2" w:rsidRDefault="00C44BAC" w:rsidP="00C44BAC">
      <w:pPr>
        <w:rPr>
          <w:rFonts w:asciiTheme="minorHAnsi" w:hAnsiTheme="minorHAnsi" w:cstheme="minorHAnsi"/>
          <w:b/>
        </w:rPr>
      </w:pPr>
      <w:r w:rsidRPr="00AB40F2">
        <w:rPr>
          <w:rFonts w:asciiTheme="minorHAnsi" w:hAnsiTheme="minorHAnsi" w:cstheme="minorHAnsi"/>
          <w:b/>
        </w:rPr>
        <w:t>What are the possible benefits of taking part?</w:t>
      </w:r>
    </w:p>
    <w:p w14:paraId="60F98B5F" w14:textId="77777777" w:rsidR="00C44BAC" w:rsidRDefault="00C44BAC" w:rsidP="00C44BAC"/>
    <w:p w14:paraId="60649D11" w14:textId="4E9C9094" w:rsidR="00C44BAC" w:rsidRDefault="00C44BAC" w:rsidP="00C44BAC">
      <w:pPr>
        <w:rPr>
          <w:i/>
          <w:color w:val="FF0000"/>
        </w:rPr>
      </w:pPr>
      <w:r w:rsidRPr="00AB40F2">
        <w:rPr>
          <w:i/>
          <w:color w:val="FF0000"/>
        </w:rPr>
        <w:t xml:space="preserve">[Clearly state any potential benefits for the participants if they participate in the research, and any potential benefits of the research for the wider society and the research field. If applicable, mention any incentives or reimbursements that will be made to the participants. If there are no direct benefits to the </w:t>
      </w:r>
      <w:r w:rsidR="00465D7F" w:rsidRPr="00AB40F2">
        <w:rPr>
          <w:i/>
          <w:color w:val="FF0000"/>
        </w:rPr>
        <w:t>participants,</w:t>
      </w:r>
      <w:r w:rsidRPr="00AB40F2">
        <w:rPr>
          <w:i/>
          <w:color w:val="FF0000"/>
        </w:rPr>
        <w:t xml:space="preserve"> you need to clearly state; There will be no benefit to you from your participation in this research.]</w:t>
      </w:r>
    </w:p>
    <w:p w14:paraId="0EEA8FB0" w14:textId="77777777" w:rsidR="00C44BAC" w:rsidRDefault="00C44BAC" w:rsidP="00C44BAC">
      <w:pPr>
        <w:rPr>
          <w:i/>
          <w:color w:val="FF0000"/>
        </w:rPr>
      </w:pPr>
    </w:p>
    <w:p w14:paraId="579705BD"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are the possible risks and disadvantages of taking part?</w:t>
      </w:r>
    </w:p>
    <w:p w14:paraId="57C40358" w14:textId="77777777" w:rsidR="00C44BAC" w:rsidRPr="00BE1F3E" w:rsidRDefault="00C44BAC" w:rsidP="00C44BAC">
      <w:pPr>
        <w:tabs>
          <w:tab w:val="left" w:pos="1725"/>
        </w:tabs>
        <w:rPr>
          <w:rFonts w:ascii="Calibri" w:eastAsia="Calibri" w:hAnsi="Calibri" w:cs="Calibri"/>
          <w:b/>
        </w:rPr>
      </w:pPr>
    </w:p>
    <w:p w14:paraId="15C11F16" w14:textId="77777777" w:rsidR="00C44BAC" w:rsidRPr="00AB40F2" w:rsidRDefault="00C44BAC" w:rsidP="00C44BAC">
      <w:pPr>
        <w:spacing w:after="160" w:line="259" w:lineRule="auto"/>
        <w:rPr>
          <w:rFonts w:ascii="Calibri Light" w:eastAsia="Calibri" w:hAnsi="Calibri Light" w:cs="Calibri Light"/>
          <w:i/>
          <w:color w:val="FF0000"/>
        </w:rPr>
      </w:pPr>
      <w:r w:rsidRPr="00AB40F2">
        <w:rPr>
          <w:rFonts w:ascii="Calibri Light" w:eastAsia="Calibri" w:hAnsi="Calibri Light" w:cs="Calibri Light"/>
          <w:i/>
          <w:color w:val="FF0000"/>
        </w:rPr>
        <w:lastRenderedPageBreak/>
        <w:t>[Clearly state any risks (</w:t>
      </w:r>
      <w:proofErr w:type="gramStart"/>
      <w:r w:rsidRPr="00AB40F2">
        <w:rPr>
          <w:rFonts w:ascii="Calibri Light" w:eastAsia="Calibri" w:hAnsi="Calibri Light" w:cs="Calibri Light"/>
          <w:i/>
          <w:color w:val="FF0000"/>
        </w:rPr>
        <w:t>i.e.</w:t>
      </w:r>
      <w:proofErr w:type="gramEnd"/>
      <w:r w:rsidRPr="00AB40F2">
        <w:rPr>
          <w:rFonts w:ascii="Calibri Light" w:eastAsia="Calibri" w:hAnsi="Calibri Light" w:cs="Calibri Light"/>
          <w:i/>
          <w:color w:val="FF0000"/>
        </w:rPr>
        <w:t xml:space="preserve"> physical, emotional, psychological harm and/or stress) arising from participation, and the measures you have put in place to </w:t>
      </w:r>
      <w:proofErr w:type="spellStart"/>
      <w:r w:rsidRPr="00AB40F2">
        <w:rPr>
          <w:rFonts w:ascii="Calibri Light" w:eastAsia="Calibri" w:hAnsi="Calibri Light" w:cs="Calibri Light"/>
          <w:i/>
          <w:color w:val="FF0000"/>
        </w:rPr>
        <w:t>minimise</w:t>
      </w:r>
      <w:proofErr w:type="spellEnd"/>
      <w:r w:rsidRPr="00AB40F2">
        <w:rPr>
          <w:rFonts w:ascii="Calibri Light" w:eastAsia="Calibri" w:hAnsi="Calibri Light" w:cs="Calibri Light"/>
          <w:i/>
          <w:color w:val="FF0000"/>
        </w:rPr>
        <w:t xml:space="preserve"> such risk. For example, what happens if questions are stressful? Is there counselling provided?]</w:t>
      </w:r>
    </w:p>
    <w:p w14:paraId="270528E9" w14:textId="77777777" w:rsidR="00C44BAC" w:rsidRDefault="00C44BAC" w:rsidP="00C44BAC">
      <w:pPr>
        <w:tabs>
          <w:tab w:val="left" w:pos="1725"/>
        </w:tabs>
        <w:rPr>
          <w:rFonts w:asciiTheme="minorHAnsi" w:eastAsia="Calibri" w:hAnsiTheme="minorHAnsi" w:cstheme="minorHAnsi"/>
          <w:b/>
        </w:rPr>
      </w:pPr>
    </w:p>
    <w:p w14:paraId="68200734" w14:textId="0A32B3CB" w:rsidR="00C44BAC" w:rsidRPr="00AB40F2" w:rsidRDefault="00C44BAC" w:rsidP="00C44BAC">
      <w:pPr>
        <w:tabs>
          <w:tab w:val="left" w:pos="1725"/>
        </w:tabs>
        <w:rPr>
          <w:rFonts w:asciiTheme="minorHAnsi" w:eastAsia="Calibri" w:hAnsiTheme="minorHAnsi" w:cstheme="minorHAnsi"/>
          <w:b/>
        </w:rPr>
      </w:pPr>
      <w:r>
        <w:rPr>
          <w:rFonts w:asciiTheme="minorHAnsi" w:eastAsia="Calibri" w:hAnsiTheme="minorHAnsi" w:cstheme="minorHAnsi"/>
          <w:b/>
        </w:rPr>
        <w:t>What will the research involve</w:t>
      </w:r>
      <w:r w:rsidRPr="00AB40F2">
        <w:rPr>
          <w:rFonts w:asciiTheme="minorHAnsi" w:eastAsia="Calibri" w:hAnsiTheme="minorHAnsi" w:cstheme="minorHAnsi"/>
          <w:b/>
        </w:rPr>
        <w:t>?</w:t>
      </w:r>
    </w:p>
    <w:p w14:paraId="0553EF31" w14:textId="7B9C3F0F" w:rsidR="00C44BAC" w:rsidRPr="00836083" w:rsidRDefault="00836083" w:rsidP="00C44BAC">
      <w:pPr>
        <w:tabs>
          <w:tab w:val="left" w:pos="1725"/>
        </w:tabs>
        <w:rPr>
          <w:rFonts w:eastAsia="Calibri" w:cstheme="majorHAnsi"/>
          <w:b/>
          <w:i/>
          <w:iCs/>
          <w:color w:val="FF0000"/>
        </w:rPr>
      </w:pPr>
      <w:r w:rsidRPr="00836083">
        <w:rPr>
          <w:i/>
          <w:iCs/>
          <w:color w:val="FF0000"/>
        </w:rPr>
        <w:t>[</w:t>
      </w:r>
      <w:r w:rsidR="00C44BAC" w:rsidRPr="00836083">
        <w:rPr>
          <w:i/>
          <w:iCs/>
          <w:color w:val="FF0000"/>
        </w:rPr>
        <w:t xml:space="preserve">Provide a brief overview of the study methods, indicate from whom the data will be collected; explain how the data will be collected, </w:t>
      </w:r>
      <w:proofErr w:type="spellStart"/>
      <w:proofErr w:type="gramStart"/>
      <w:r w:rsidR="00C44BAC" w:rsidRPr="00836083">
        <w:rPr>
          <w:i/>
          <w:iCs/>
          <w:color w:val="FF0000"/>
        </w:rPr>
        <w:t>analysed</w:t>
      </w:r>
      <w:proofErr w:type="spellEnd"/>
      <w:proofErr w:type="gramEnd"/>
      <w:r w:rsidR="00C44BAC" w:rsidRPr="00836083">
        <w:rPr>
          <w:i/>
          <w:iCs/>
          <w:color w:val="FF0000"/>
        </w:rPr>
        <w:t xml:space="preserve"> and presented, and if /how the results will be shared with participants and the academic community.</w:t>
      </w:r>
      <w:r w:rsidRPr="00836083">
        <w:rPr>
          <w:i/>
          <w:iCs/>
          <w:color w:val="FF0000"/>
        </w:rPr>
        <w:t>]</w:t>
      </w:r>
    </w:p>
    <w:p w14:paraId="09B58631" w14:textId="77777777" w:rsidR="00C44BAC" w:rsidRDefault="00C44BAC" w:rsidP="00C44BAC"/>
    <w:p w14:paraId="13E9BE73" w14:textId="77777777" w:rsidR="00C44BAC" w:rsidRPr="00AB40F2" w:rsidRDefault="00C44BAC" w:rsidP="00C44BAC">
      <w:pPr>
        <w:tabs>
          <w:tab w:val="left" w:pos="1725"/>
        </w:tabs>
        <w:rPr>
          <w:rFonts w:asciiTheme="minorHAnsi" w:eastAsia="Calibri" w:hAnsiTheme="minorHAnsi" w:cstheme="minorHAnsi"/>
          <w:b/>
        </w:rPr>
      </w:pPr>
      <w:r w:rsidRPr="00AB40F2">
        <w:rPr>
          <w:rFonts w:asciiTheme="minorHAnsi" w:eastAsia="Calibri" w:hAnsiTheme="minorHAnsi" w:cstheme="minorHAnsi"/>
          <w:b/>
        </w:rPr>
        <w:t>What will I need to do?</w:t>
      </w:r>
    </w:p>
    <w:p w14:paraId="093C018C" w14:textId="77777777" w:rsidR="00C44BAC" w:rsidRPr="00AB40F2" w:rsidRDefault="00C44BAC" w:rsidP="00C44BAC">
      <w:pPr>
        <w:tabs>
          <w:tab w:val="left" w:pos="1725"/>
        </w:tabs>
        <w:rPr>
          <w:rFonts w:eastAsia="Calibri" w:cstheme="majorHAnsi"/>
        </w:rPr>
      </w:pPr>
    </w:p>
    <w:p w14:paraId="6FC404EF" w14:textId="77777777" w:rsidR="00836083" w:rsidRDefault="00C44BAC" w:rsidP="00836083">
      <w:pPr>
        <w:tabs>
          <w:tab w:val="left" w:pos="1725"/>
        </w:tabs>
        <w:rPr>
          <w:i/>
          <w:iCs/>
          <w:color w:val="FF0000"/>
        </w:rPr>
      </w:pPr>
      <w:r w:rsidRPr="00AB40F2">
        <w:rPr>
          <w:rFonts w:eastAsia="Calibri" w:cstheme="majorHAnsi"/>
        </w:rPr>
        <w:t xml:space="preserve">If you agree to participate </w:t>
      </w:r>
      <w:r w:rsidRPr="00AB40F2">
        <w:rPr>
          <w:rFonts w:eastAsia="Calibri" w:cstheme="majorHAnsi"/>
          <w:i/>
          <w:color w:val="FF0000"/>
        </w:rPr>
        <w:t>[</w:t>
      </w:r>
      <w:r w:rsidR="00836083" w:rsidRPr="00836083">
        <w:rPr>
          <w:i/>
          <w:iCs/>
          <w:color w:val="FF0000"/>
        </w:rPr>
        <w:t xml:space="preserve">Describe what the participants will be asked to do, for example, complete a survey questionnaire, undertake an interview, participate in a focus group and/or permit access to personal records. </w:t>
      </w:r>
    </w:p>
    <w:p w14:paraId="2B9192FC" w14:textId="77777777" w:rsidR="00836083" w:rsidRDefault="00836083" w:rsidP="00836083">
      <w:pPr>
        <w:tabs>
          <w:tab w:val="left" w:pos="1725"/>
        </w:tabs>
        <w:rPr>
          <w:i/>
          <w:iCs/>
          <w:color w:val="FF0000"/>
        </w:rPr>
      </w:pPr>
    </w:p>
    <w:p w14:paraId="1AD6FEAB" w14:textId="77777777" w:rsidR="00836083" w:rsidRDefault="00836083" w:rsidP="00836083">
      <w:pPr>
        <w:tabs>
          <w:tab w:val="left" w:pos="1725"/>
        </w:tabs>
        <w:rPr>
          <w:i/>
          <w:iCs/>
          <w:color w:val="FF0000"/>
        </w:rPr>
      </w:pPr>
      <w:r w:rsidRPr="00836083">
        <w:rPr>
          <w:i/>
          <w:iCs/>
          <w:color w:val="FF0000"/>
        </w:rPr>
        <w:t xml:space="preserve">Include how much time each mode of data collection might take. For qualitative methodologies, identify how the data will be recorded. If data are recorded by note taking or by video/tape recorder and then transcribed for analysis, indicate what will happen to a participant’s data should that participant decide to withdraw from the project. </w:t>
      </w:r>
    </w:p>
    <w:p w14:paraId="7695B5AC" w14:textId="77777777" w:rsidR="00836083" w:rsidRDefault="00836083" w:rsidP="00836083">
      <w:pPr>
        <w:tabs>
          <w:tab w:val="left" w:pos="1725"/>
        </w:tabs>
        <w:rPr>
          <w:i/>
          <w:iCs/>
          <w:color w:val="FF0000"/>
        </w:rPr>
      </w:pPr>
    </w:p>
    <w:p w14:paraId="67C75181" w14:textId="1F781BB0" w:rsidR="00836083" w:rsidRDefault="00836083" w:rsidP="00836083">
      <w:pPr>
        <w:tabs>
          <w:tab w:val="left" w:pos="1725"/>
        </w:tabs>
        <w:rPr>
          <w:i/>
          <w:iCs/>
          <w:color w:val="FF0000"/>
        </w:rPr>
      </w:pPr>
      <w:r w:rsidRPr="00836083">
        <w:rPr>
          <w:i/>
          <w:iCs/>
          <w:color w:val="FF0000"/>
        </w:rPr>
        <w:t xml:space="preserve">The place of data collection, the number of occasions that participants will be required, and the </w:t>
      </w:r>
      <w:r w:rsidRPr="00836083">
        <w:rPr>
          <w:b/>
          <w:bCs/>
          <w:i/>
          <w:iCs/>
          <w:color w:val="FF0000"/>
        </w:rPr>
        <w:t>approximate time commitment involved needs to be indicated clearly</w:t>
      </w:r>
      <w:r w:rsidRPr="00836083">
        <w:rPr>
          <w:i/>
          <w:iCs/>
          <w:color w:val="FF0000"/>
        </w:rPr>
        <w:t xml:space="preserve">. </w:t>
      </w:r>
    </w:p>
    <w:p w14:paraId="53C07775" w14:textId="77777777" w:rsidR="00836083" w:rsidRDefault="00836083" w:rsidP="00836083">
      <w:pPr>
        <w:tabs>
          <w:tab w:val="left" w:pos="1725"/>
        </w:tabs>
        <w:rPr>
          <w:i/>
          <w:iCs/>
          <w:color w:val="FF0000"/>
        </w:rPr>
      </w:pPr>
    </w:p>
    <w:p w14:paraId="0DA1B3AC" w14:textId="77777777" w:rsidR="00836083" w:rsidRDefault="00836083" w:rsidP="00836083">
      <w:pPr>
        <w:tabs>
          <w:tab w:val="left" w:pos="1725"/>
        </w:tabs>
        <w:rPr>
          <w:i/>
          <w:iCs/>
          <w:color w:val="FF0000"/>
        </w:rPr>
      </w:pPr>
    </w:p>
    <w:p w14:paraId="296A2F20" w14:textId="6B8A4519" w:rsidR="00C44BAC" w:rsidRPr="00836083" w:rsidRDefault="00836083" w:rsidP="00836083">
      <w:pPr>
        <w:tabs>
          <w:tab w:val="left" w:pos="1725"/>
        </w:tabs>
        <w:rPr>
          <w:i/>
          <w:iCs/>
          <w:color w:val="FF0000"/>
        </w:rPr>
      </w:pPr>
      <w:r w:rsidRPr="00836083">
        <w:rPr>
          <w:i/>
          <w:iCs/>
          <w:color w:val="FF0000"/>
        </w:rPr>
        <w:t xml:space="preserve">Indicate if any </w:t>
      </w:r>
      <w:r w:rsidRPr="00465D7F">
        <w:rPr>
          <w:i/>
          <w:iCs/>
          <w:color w:val="FF0000"/>
        </w:rPr>
        <w:t>remuneration</w:t>
      </w:r>
      <w:r w:rsidRPr="00E62666">
        <w:rPr>
          <w:i/>
          <w:iCs/>
          <w:color w:val="FF0000"/>
        </w:rPr>
        <w:t xml:space="preserve"> </w:t>
      </w:r>
      <w:r w:rsidR="00FA6A76">
        <w:rPr>
          <w:i/>
          <w:iCs/>
          <w:color w:val="FF0000"/>
        </w:rPr>
        <w:t xml:space="preserve">or incentive </w:t>
      </w:r>
      <w:r w:rsidRPr="00836083">
        <w:rPr>
          <w:i/>
          <w:iCs/>
          <w:color w:val="FF0000"/>
        </w:rPr>
        <w:t>will be given. Where relevant, identify what this is, how it will be provided and repeat the information in the consent form.</w:t>
      </w:r>
      <w:r>
        <w:rPr>
          <w:i/>
          <w:iCs/>
          <w:color w:val="FF0000"/>
        </w:rPr>
        <w:t>]</w:t>
      </w:r>
    </w:p>
    <w:p w14:paraId="742820C6" w14:textId="77777777" w:rsidR="00C44BAC" w:rsidRPr="00BE1F3E" w:rsidRDefault="00C44BAC" w:rsidP="00C44BAC">
      <w:pPr>
        <w:tabs>
          <w:tab w:val="left" w:pos="1725"/>
        </w:tabs>
        <w:ind w:left="720"/>
        <w:contextualSpacing/>
        <w:rPr>
          <w:rFonts w:ascii="Calibri" w:eastAsia="Calibri" w:hAnsi="Calibri" w:cs="Calibri"/>
        </w:rPr>
      </w:pPr>
    </w:p>
    <w:p w14:paraId="427E4AEF"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will happen to the information about me?</w:t>
      </w:r>
    </w:p>
    <w:p w14:paraId="020D882C" w14:textId="77777777" w:rsidR="00C44BAC" w:rsidRPr="00BE1F3E" w:rsidRDefault="00C44BAC" w:rsidP="00C44BAC">
      <w:pPr>
        <w:tabs>
          <w:tab w:val="left" w:pos="1725"/>
        </w:tabs>
        <w:rPr>
          <w:rFonts w:ascii="Calibri" w:eastAsia="Calibri" w:hAnsi="Calibri" w:cs="Calibri"/>
        </w:rPr>
      </w:pPr>
    </w:p>
    <w:p w14:paraId="5C2DAF30" w14:textId="77777777" w:rsidR="00C44BAC" w:rsidRPr="00AB40F2" w:rsidRDefault="00C44BAC" w:rsidP="00C44BAC">
      <w:pPr>
        <w:spacing w:after="160" w:line="259" w:lineRule="auto"/>
        <w:rPr>
          <w:rFonts w:eastAsia="Calibri" w:cstheme="majorHAnsi"/>
          <w:i/>
          <w:color w:val="000000"/>
          <w:szCs w:val="22"/>
        </w:rPr>
      </w:pPr>
      <w:r w:rsidRPr="00AB40F2">
        <w:rPr>
          <w:rFonts w:eastAsia="Calibri" w:cstheme="majorHAnsi"/>
          <w:szCs w:val="22"/>
        </w:rPr>
        <w:t xml:space="preserve">All information collected about you will remain confidential. </w:t>
      </w:r>
      <w:r w:rsidRPr="00836083">
        <w:rPr>
          <w:rFonts w:eastAsia="Calibri" w:cstheme="majorHAnsi"/>
          <w:i/>
          <w:color w:val="FF0000"/>
          <w:szCs w:val="22"/>
        </w:rPr>
        <w:t>[If applicable</w:t>
      </w:r>
      <w:r w:rsidRPr="00AB40F2">
        <w:rPr>
          <w:rFonts w:eastAsia="Calibri" w:cstheme="majorHAnsi"/>
          <w:i/>
          <w:color w:val="C00000"/>
          <w:szCs w:val="22"/>
        </w:rPr>
        <w:t>:</w:t>
      </w:r>
      <w:r w:rsidRPr="00AB40F2">
        <w:rPr>
          <w:rFonts w:eastAsia="Calibri" w:cstheme="majorHAnsi"/>
          <w:i/>
          <w:color w:val="000000"/>
          <w:szCs w:val="22"/>
        </w:rPr>
        <w:t xml:space="preserve"> Given the small number of participants/rare identifying factors of your data, it might not be possible to guarantee complete anonymity.]</w:t>
      </w:r>
    </w:p>
    <w:p w14:paraId="5FA6AEE9" w14:textId="4A34567F" w:rsidR="00C44BAC" w:rsidRPr="00836083" w:rsidRDefault="00C44BAC" w:rsidP="00C44BAC">
      <w:pPr>
        <w:tabs>
          <w:tab w:val="left" w:pos="1725"/>
        </w:tabs>
        <w:rPr>
          <w:rFonts w:eastAsia="Calibri" w:cstheme="majorHAnsi"/>
          <w:color w:val="FF0000"/>
          <w:szCs w:val="22"/>
        </w:rPr>
      </w:pPr>
      <w:r w:rsidRPr="00836083">
        <w:rPr>
          <w:rFonts w:eastAsia="Calibri" w:cstheme="majorHAnsi"/>
          <w:color w:val="FF0000"/>
          <w:szCs w:val="22"/>
        </w:rPr>
        <w:t xml:space="preserve"> </w:t>
      </w:r>
      <w:r w:rsidRPr="00836083">
        <w:rPr>
          <w:rFonts w:eastAsia="Calibri" w:cstheme="majorHAnsi"/>
          <w:i/>
          <w:color w:val="FF0000"/>
          <w:szCs w:val="22"/>
        </w:rPr>
        <w:t xml:space="preserve">[Clearly explain how data will be stored and who will have access to data. How long data will be retained, and how it will eventually get destroyed? Whether the collected data might be used again for future research and if so, who would have access and whose permission is required to access the data. If you are planning to use the data collected for this research in future </w:t>
      </w:r>
      <w:r w:rsidR="00465D7F" w:rsidRPr="00836083">
        <w:rPr>
          <w:rFonts w:eastAsia="Calibri" w:cstheme="majorHAnsi"/>
          <w:i/>
          <w:color w:val="FF0000"/>
          <w:szCs w:val="22"/>
        </w:rPr>
        <w:t>research,</w:t>
      </w:r>
      <w:r w:rsidRPr="00836083">
        <w:rPr>
          <w:rFonts w:eastAsia="Calibri" w:cstheme="majorHAnsi"/>
          <w:i/>
          <w:color w:val="FF0000"/>
          <w:szCs w:val="22"/>
        </w:rPr>
        <w:t xml:space="preserve"> </w:t>
      </w:r>
      <w:r w:rsidRPr="00836083">
        <w:rPr>
          <w:rFonts w:eastAsia="Calibri" w:cstheme="majorHAnsi"/>
          <w:b/>
          <w:i/>
          <w:color w:val="FF0000"/>
          <w:szCs w:val="22"/>
        </w:rPr>
        <w:t>MAKE SURE</w:t>
      </w:r>
      <w:r w:rsidRPr="00836083">
        <w:rPr>
          <w:rFonts w:eastAsia="Calibri" w:cstheme="majorHAnsi"/>
          <w:i/>
          <w:color w:val="FF0000"/>
          <w:szCs w:val="22"/>
        </w:rPr>
        <w:t xml:space="preserve"> you state that in the consent form, otherwise you need to get further consent later for the new project using this data.]</w:t>
      </w:r>
      <w:r w:rsidRPr="00836083">
        <w:rPr>
          <w:rFonts w:eastAsia="Calibri" w:cstheme="majorHAnsi"/>
          <w:color w:val="FF0000"/>
          <w:szCs w:val="22"/>
        </w:rPr>
        <w:t xml:space="preserve"> </w:t>
      </w:r>
    </w:p>
    <w:p w14:paraId="189115C3" w14:textId="77777777" w:rsidR="00C44BAC" w:rsidRPr="00BE1F3E" w:rsidRDefault="00C44BAC" w:rsidP="00C44BAC">
      <w:pPr>
        <w:tabs>
          <w:tab w:val="left" w:pos="1725"/>
        </w:tabs>
        <w:rPr>
          <w:rFonts w:ascii="Calibri" w:eastAsia="Calibri" w:hAnsi="Calibri" w:cs="Calibri"/>
        </w:rPr>
      </w:pPr>
    </w:p>
    <w:p w14:paraId="10FC89A6" w14:textId="77777777" w:rsidR="00C44BAC" w:rsidRPr="00AB40F2" w:rsidRDefault="00C44BAC" w:rsidP="00C44BAC">
      <w:pPr>
        <w:tabs>
          <w:tab w:val="left" w:pos="1725"/>
        </w:tabs>
        <w:rPr>
          <w:rFonts w:eastAsia="Calibri" w:cstheme="majorHAnsi"/>
        </w:rPr>
      </w:pPr>
      <w:r>
        <w:rPr>
          <w:rFonts w:eastAsia="Calibri" w:cstheme="majorHAnsi"/>
        </w:rPr>
        <w:t>{</w:t>
      </w:r>
      <w:r w:rsidRPr="00AB40F2">
        <w:rPr>
          <w:rFonts w:eastAsia="Calibri" w:cstheme="majorHAnsi"/>
        </w:rPr>
        <w:t>It is anticipated that the results of this research project will be published and/or presented in a variety of forms. In any publication and/or presentation, information will be provided in such a way that you cannot be identified, except with your expressed permission.</w:t>
      </w:r>
      <w:r>
        <w:rPr>
          <w:rFonts w:eastAsia="Calibri" w:cstheme="majorHAnsi"/>
        </w:rPr>
        <w:t>}</w:t>
      </w:r>
    </w:p>
    <w:p w14:paraId="4339546F" w14:textId="77777777" w:rsidR="00C44BAC" w:rsidRDefault="00C44BAC" w:rsidP="00C44BAC">
      <w:pPr>
        <w:tabs>
          <w:tab w:val="left" w:pos="1725"/>
        </w:tabs>
        <w:rPr>
          <w:rFonts w:eastAsia="Calibri" w:cstheme="majorHAnsi"/>
          <w:b/>
        </w:rPr>
      </w:pPr>
    </w:p>
    <w:p w14:paraId="096909D5" w14:textId="77777777" w:rsidR="00C44BAC" w:rsidRPr="00AB40F2" w:rsidRDefault="00C44BAC" w:rsidP="00C44BAC">
      <w:pPr>
        <w:tabs>
          <w:tab w:val="left" w:pos="1725"/>
        </w:tabs>
        <w:rPr>
          <w:rFonts w:eastAsia="Calibri" w:cstheme="majorHAnsi"/>
          <w:b/>
        </w:rPr>
      </w:pPr>
      <w:r>
        <w:t>{The research will be published in academic journals and other publications and presented at conferences. We will also be asking your permission to use your data in other projects. This allows us or other researchers to use what you have said in interviews and in your digital story at other times rather than having to speak to you again. You do not have to give this permission. If you choose not to, your data would be destroyed after 5 years as is standard practice in other research projects.}</w:t>
      </w:r>
    </w:p>
    <w:p w14:paraId="1DAAEC40" w14:textId="77777777" w:rsidR="00C44BAC" w:rsidRPr="00BE1F3E" w:rsidRDefault="00C44BAC" w:rsidP="00C44BAC">
      <w:pPr>
        <w:tabs>
          <w:tab w:val="left" w:pos="1725"/>
        </w:tabs>
        <w:rPr>
          <w:rFonts w:ascii="Calibri" w:eastAsia="Calibri" w:hAnsi="Calibri" w:cs="Calibri"/>
        </w:rPr>
      </w:pPr>
    </w:p>
    <w:p w14:paraId="41360BBF"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at will happen if I decide to withdraw?</w:t>
      </w:r>
    </w:p>
    <w:p w14:paraId="516D7694" w14:textId="77777777" w:rsidR="00C44BAC" w:rsidRPr="00BE1F3E" w:rsidRDefault="00C44BAC" w:rsidP="00C44BAC">
      <w:pPr>
        <w:spacing w:after="160" w:line="259" w:lineRule="auto"/>
        <w:rPr>
          <w:rFonts w:ascii="Calibri" w:eastAsia="Calibri" w:hAnsi="Calibri" w:cs="Times New Roman"/>
          <w:color w:val="000000"/>
        </w:rPr>
      </w:pPr>
    </w:p>
    <w:p w14:paraId="6F6ADD96" w14:textId="77777777" w:rsidR="00C44BAC" w:rsidRPr="00836083" w:rsidRDefault="00C44BAC" w:rsidP="00C44BAC">
      <w:pPr>
        <w:spacing w:after="160" w:line="259" w:lineRule="auto"/>
        <w:rPr>
          <w:rFonts w:eastAsia="Calibri" w:cstheme="majorHAnsi"/>
          <w:color w:val="FF0000"/>
        </w:rPr>
      </w:pPr>
      <w:r w:rsidRPr="00BB48A8">
        <w:rPr>
          <w:rFonts w:eastAsia="Calibri" w:cstheme="majorHAnsi"/>
          <w:color w:val="000000"/>
        </w:rPr>
        <w:t xml:space="preserve">Your participation in this research is voluntary and you are free to withdraw from the research anytime without needing to provide any explanation. There will be no penalty or bias </w:t>
      </w:r>
      <w:proofErr w:type="gramStart"/>
      <w:r w:rsidRPr="00BB48A8">
        <w:rPr>
          <w:rFonts w:eastAsia="Calibri" w:cstheme="majorHAnsi"/>
          <w:color w:val="000000"/>
        </w:rPr>
        <w:t>as a result of</w:t>
      </w:r>
      <w:proofErr w:type="gramEnd"/>
      <w:r w:rsidRPr="00BB48A8">
        <w:rPr>
          <w:rFonts w:eastAsia="Calibri" w:cstheme="majorHAnsi"/>
          <w:color w:val="000000"/>
        </w:rPr>
        <w:t xml:space="preserve"> your withdrawal. Should you decide to withdraw, all the information collected from/about you will be destroyed and will not be used in the research. </w:t>
      </w:r>
      <w:r w:rsidRPr="00836083">
        <w:rPr>
          <w:rFonts w:eastAsia="Calibri" w:cstheme="majorHAnsi"/>
          <w:i/>
          <w:color w:val="FF0000"/>
        </w:rPr>
        <w:t>[If on withdrawal the data cannot be identified and/or withdrawn, this needs to be explained to the participants and be stated in the consent form</w:t>
      </w:r>
      <w:r w:rsidRPr="00836083">
        <w:rPr>
          <w:rFonts w:eastAsia="Calibri" w:cstheme="majorHAnsi"/>
          <w:color w:val="FF0000"/>
        </w:rPr>
        <w:t>.</w:t>
      </w:r>
      <w:r w:rsidRPr="00836083">
        <w:rPr>
          <w:rFonts w:eastAsia="Calibri" w:cstheme="majorHAnsi"/>
          <w:i/>
          <w:color w:val="FF0000"/>
        </w:rPr>
        <w:t>]</w:t>
      </w:r>
    </w:p>
    <w:p w14:paraId="71C3AAD1" w14:textId="77777777" w:rsidR="00C44BAC" w:rsidRPr="00BE1F3E" w:rsidRDefault="00C44BAC" w:rsidP="00C44BAC">
      <w:pPr>
        <w:tabs>
          <w:tab w:val="left" w:pos="1725"/>
        </w:tabs>
        <w:rPr>
          <w:rFonts w:ascii="Calibri" w:eastAsia="Calibri" w:hAnsi="Calibri" w:cs="Calibri"/>
          <w:b/>
        </w:rPr>
      </w:pPr>
    </w:p>
    <w:p w14:paraId="7A7D0058"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Can I hear about the results of this research?</w:t>
      </w:r>
    </w:p>
    <w:p w14:paraId="288329E1" w14:textId="77777777" w:rsidR="00C44BAC" w:rsidRPr="00BE1F3E" w:rsidRDefault="00C44BAC" w:rsidP="00C44BAC">
      <w:pPr>
        <w:tabs>
          <w:tab w:val="left" w:pos="1725"/>
        </w:tabs>
        <w:rPr>
          <w:rFonts w:ascii="Calibri" w:eastAsia="Calibri" w:hAnsi="Calibri" w:cs="Calibri"/>
          <w:b/>
        </w:rPr>
      </w:pPr>
    </w:p>
    <w:p w14:paraId="4AEA6498" w14:textId="77777777" w:rsidR="00C44BAC" w:rsidRPr="00BB48A8" w:rsidRDefault="00C44BAC" w:rsidP="00C44BAC">
      <w:pPr>
        <w:tabs>
          <w:tab w:val="left" w:pos="1725"/>
        </w:tabs>
        <w:rPr>
          <w:rFonts w:eastAsia="Calibri" w:cstheme="majorHAnsi"/>
          <w:i/>
          <w:color w:val="FF0000"/>
        </w:rPr>
      </w:pPr>
      <w:r w:rsidRPr="00BB48A8">
        <w:rPr>
          <w:rFonts w:eastAsia="Calibri" w:cstheme="majorHAnsi"/>
          <w:i/>
          <w:color w:val="FF0000"/>
        </w:rPr>
        <w:t xml:space="preserve">[Describe how you will be informing the participants of the results, </w:t>
      </w:r>
      <w:proofErr w:type="gramStart"/>
      <w:r w:rsidRPr="00BB48A8">
        <w:rPr>
          <w:rFonts w:eastAsia="Calibri" w:cstheme="majorHAnsi"/>
          <w:i/>
          <w:color w:val="FF0000"/>
        </w:rPr>
        <w:t>and also</w:t>
      </w:r>
      <w:proofErr w:type="gramEnd"/>
      <w:r w:rsidRPr="00BB48A8">
        <w:rPr>
          <w:rFonts w:eastAsia="Calibri" w:cstheme="majorHAnsi"/>
          <w:i/>
          <w:color w:val="FF0000"/>
        </w:rPr>
        <w:t xml:space="preserve"> disseminating the results academically.] </w:t>
      </w:r>
    </w:p>
    <w:p w14:paraId="1D21FC7A" w14:textId="77777777" w:rsidR="00C44BAC" w:rsidRPr="00BE1F3E" w:rsidRDefault="00C44BAC" w:rsidP="00C44BAC">
      <w:pPr>
        <w:tabs>
          <w:tab w:val="left" w:pos="1725"/>
        </w:tabs>
        <w:ind w:left="720"/>
        <w:contextualSpacing/>
        <w:rPr>
          <w:rFonts w:ascii="Calibri" w:eastAsia="Calibri" w:hAnsi="Calibri" w:cs="Calibri"/>
          <w:b/>
        </w:rPr>
      </w:pPr>
    </w:p>
    <w:p w14:paraId="3BDFA552" w14:textId="77777777" w:rsidR="00C44BAC" w:rsidRPr="00BE1F3E" w:rsidRDefault="00C44BAC" w:rsidP="00C44BAC">
      <w:pPr>
        <w:tabs>
          <w:tab w:val="left" w:pos="1725"/>
        </w:tabs>
        <w:rPr>
          <w:rFonts w:ascii="Calibri" w:eastAsia="Calibri" w:hAnsi="Calibri" w:cs="Calibri"/>
          <w:b/>
        </w:rPr>
      </w:pPr>
      <w:r w:rsidRPr="00BE1F3E">
        <w:rPr>
          <w:rFonts w:ascii="Calibri" w:eastAsia="Calibri" w:hAnsi="Calibri" w:cs="Calibri"/>
          <w:b/>
        </w:rPr>
        <w:t>Who can I contact if I have any concerns about the project?</w:t>
      </w:r>
    </w:p>
    <w:p w14:paraId="0DD5FBD5" w14:textId="77777777" w:rsidR="00C44BAC" w:rsidRDefault="00C44BAC" w:rsidP="00C44BAC">
      <w:pPr>
        <w:tabs>
          <w:tab w:val="left" w:pos="1725"/>
        </w:tabs>
        <w:rPr>
          <w:rFonts w:ascii="Calibri" w:eastAsia="Calibri" w:hAnsi="Calibri" w:cs="Calibri"/>
        </w:rPr>
      </w:pPr>
    </w:p>
    <w:p w14:paraId="652AC0F7" w14:textId="77777777" w:rsidR="00C44BAC" w:rsidRDefault="00C44BAC" w:rsidP="00C44BAC">
      <w:pPr>
        <w:tabs>
          <w:tab w:val="left" w:pos="1725"/>
        </w:tabs>
      </w:pPr>
      <w:r>
        <w:t xml:space="preserve">This project is being managed by </w:t>
      </w:r>
      <w:r w:rsidRPr="00BB48A8">
        <w:rPr>
          <w:i/>
          <w:color w:val="FF0000"/>
        </w:rPr>
        <w:t>[Principal Investigator’s name]</w:t>
      </w:r>
      <w:r>
        <w:t xml:space="preserve">, College of </w:t>
      </w:r>
      <w:r w:rsidRPr="00BB48A8">
        <w:rPr>
          <w:i/>
          <w:color w:val="FF0000"/>
        </w:rPr>
        <w:t>[XXXXX</w:t>
      </w:r>
      <w:r>
        <w:rPr>
          <w:i/>
          <w:color w:val="FF0000"/>
        </w:rPr>
        <w:t>]</w:t>
      </w:r>
      <w:r>
        <w:t xml:space="preserve"> at Charles Darwin University. If you would like more information before you decide to participate, please contact </w:t>
      </w:r>
      <w:r w:rsidRPr="00BB48A8">
        <w:rPr>
          <w:i/>
          <w:color w:val="FF0000"/>
        </w:rPr>
        <w:t>[Principal Investigator’s name]</w:t>
      </w:r>
      <w:r>
        <w:rPr>
          <w:i/>
          <w:color w:val="FF0000"/>
        </w:rPr>
        <w:t xml:space="preserve"> </w:t>
      </w:r>
      <w:r>
        <w:t xml:space="preserve">by phone </w:t>
      </w:r>
      <w:r w:rsidRPr="00836083">
        <w:rPr>
          <w:i/>
          <w:iCs/>
          <w:color w:val="FF0000"/>
        </w:rPr>
        <w:t>8946 6xxx</w:t>
      </w:r>
      <w:r w:rsidRPr="00836083">
        <w:rPr>
          <w:color w:val="FF0000"/>
        </w:rPr>
        <w:t xml:space="preserve"> </w:t>
      </w:r>
      <w:r>
        <w:t xml:space="preserve">or email </w:t>
      </w:r>
      <w:r w:rsidRPr="00BB48A8">
        <w:rPr>
          <w:i/>
          <w:color w:val="FF0000"/>
        </w:rPr>
        <w:t>firstname.lastname@cdu.edu.au</w:t>
      </w:r>
      <w:r>
        <w:t>. You may also use these numbers at any time during the project, if you need information or wish to withdraw.</w:t>
      </w:r>
    </w:p>
    <w:p w14:paraId="3439B27A" w14:textId="77777777" w:rsidR="00C44BAC" w:rsidRPr="00BE1F3E" w:rsidRDefault="00C44BAC" w:rsidP="00C44BAC">
      <w:pPr>
        <w:tabs>
          <w:tab w:val="left" w:pos="1725"/>
        </w:tabs>
        <w:rPr>
          <w:rFonts w:ascii="Calibri" w:eastAsia="Calibri" w:hAnsi="Calibri" w:cs="Calibri"/>
        </w:rPr>
      </w:pPr>
    </w:p>
    <w:p w14:paraId="2480B7A2" w14:textId="77777777" w:rsidR="00C44BAC" w:rsidRPr="00BB48A8" w:rsidRDefault="00C44BAC" w:rsidP="00C44BAC">
      <w:pPr>
        <w:tabs>
          <w:tab w:val="left" w:pos="1725"/>
        </w:tabs>
        <w:rPr>
          <w:rFonts w:eastAsia="Calibri" w:cstheme="majorHAnsi"/>
        </w:rPr>
      </w:pPr>
      <w:r w:rsidRPr="00BB48A8">
        <w:rPr>
          <w:rFonts w:eastAsia="Calibri" w:cstheme="majorHAnsi"/>
        </w:rPr>
        <w:t>This project has been approved by the Charles Darwin University Human Research Ethics</w:t>
      </w:r>
    </w:p>
    <w:p w14:paraId="79117600" w14:textId="4AE50C86" w:rsidR="00C44BAC" w:rsidRPr="00BB48A8" w:rsidRDefault="00C44BAC" w:rsidP="00C44BAC">
      <w:pPr>
        <w:tabs>
          <w:tab w:val="left" w:pos="1725"/>
        </w:tabs>
        <w:rPr>
          <w:rFonts w:eastAsia="Calibri" w:cstheme="majorHAnsi"/>
        </w:rPr>
      </w:pPr>
      <w:r w:rsidRPr="00BB48A8">
        <w:rPr>
          <w:rFonts w:eastAsia="Calibri" w:cstheme="majorHAnsi"/>
        </w:rPr>
        <w:t xml:space="preserve">Committee ID number </w:t>
      </w:r>
      <w:r w:rsidR="00836083" w:rsidRPr="00836083">
        <w:rPr>
          <w:rFonts w:eastAsia="Calibri" w:cstheme="majorHAnsi"/>
        </w:rPr>
        <w:t>EC00154</w:t>
      </w:r>
      <w:r w:rsidRPr="00BB48A8">
        <w:rPr>
          <w:rFonts w:eastAsia="Calibri" w:cstheme="majorHAnsi"/>
        </w:rPr>
        <w:t>. If you have any questions or concerns that you do not want to</w:t>
      </w:r>
    </w:p>
    <w:p w14:paraId="2DE8C806" w14:textId="77777777" w:rsidR="00C44BAC" w:rsidRPr="00BB48A8" w:rsidRDefault="00C44BAC" w:rsidP="00C44BAC">
      <w:pPr>
        <w:tabs>
          <w:tab w:val="left" w:pos="1725"/>
        </w:tabs>
        <w:rPr>
          <w:rFonts w:eastAsia="Calibri" w:cstheme="majorHAnsi"/>
        </w:rPr>
      </w:pPr>
      <w:r w:rsidRPr="00BB48A8">
        <w:rPr>
          <w:rFonts w:eastAsia="Calibri" w:cstheme="majorHAnsi"/>
        </w:rPr>
        <w:t>direct to the researcher, you are invited to the contact the Charles Darwin University Research</w:t>
      </w:r>
    </w:p>
    <w:p w14:paraId="564E68EB" w14:textId="21C28B0E" w:rsidR="00C44BAC" w:rsidRPr="00BB48A8" w:rsidRDefault="00C44BAC" w:rsidP="00C44BAC">
      <w:pPr>
        <w:tabs>
          <w:tab w:val="left" w:pos="1725"/>
        </w:tabs>
        <w:rPr>
          <w:rFonts w:eastAsia="Calibri" w:cstheme="majorHAnsi"/>
        </w:rPr>
      </w:pPr>
      <w:r w:rsidRPr="00BB48A8">
        <w:rPr>
          <w:rFonts w:eastAsia="Calibri" w:cstheme="majorHAnsi"/>
        </w:rPr>
        <w:t xml:space="preserve">Integrity and Ethics team on (08) 8946 6063, on the </w:t>
      </w:r>
      <w:r w:rsidR="00836083" w:rsidRPr="00BB48A8">
        <w:rPr>
          <w:rFonts w:eastAsia="Calibri" w:cstheme="majorHAnsi"/>
        </w:rPr>
        <w:t>toll-free</w:t>
      </w:r>
      <w:r w:rsidRPr="00BB48A8">
        <w:rPr>
          <w:rFonts w:eastAsia="Calibri" w:cstheme="majorHAnsi"/>
        </w:rPr>
        <w:t xml:space="preserve"> number, 1800 466 215 or by email,</w:t>
      </w:r>
    </w:p>
    <w:p w14:paraId="191BD7F0" w14:textId="77777777" w:rsidR="00C44BAC" w:rsidRDefault="00465D7F" w:rsidP="00C44BAC">
      <w:pPr>
        <w:tabs>
          <w:tab w:val="left" w:pos="1725"/>
        </w:tabs>
        <w:rPr>
          <w:rFonts w:eastAsia="Calibri" w:cstheme="majorHAnsi"/>
        </w:rPr>
      </w:pPr>
      <w:hyperlink r:id="rId8" w:history="1">
        <w:r w:rsidR="00C44BAC" w:rsidRPr="006965B7">
          <w:rPr>
            <w:rStyle w:val="Hyperlink"/>
            <w:rFonts w:eastAsia="Calibri" w:cstheme="majorHAnsi"/>
            <w:sz w:val="22"/>
          </w:rPr>
          <w:t>ethics@cdu.edu.au</w:t>
        </w:r>
      </w:hyperlink>
      <w:r w:rsidR="00C44BAC">
        <w:rPr>
          <w:rFonts w:eastAsia="Calibri" w:cstheme="majorHAnsi"/>
        </w:rPr>
        <w:t xml:space="preserve"> </w:t>
      </w:r>
      <w:r w:rsidR="00C44BAC" w:rsidRPr="00BB48A8">
        <w:rPr>
          <w:rFonts w:eastAsia="Calibri" w:cstheme="majorHAnsi"/>
        </w:rPr>
        <w:t>.</w:t>
      </w:r>
    </w:p>
    <w:p w14:paraId="5C37E07C" w14:textId="77777777" w:rsidR="00C44BAC" w:rsidRPr="00BB48A8" w:rsidRDefault="00C44BAC" w:rsidP="00C44BAC">
      <w:pPr>
        <w:tabs>
          <w:tab w:val="left" w:pos="1725"/>
        </w:tabs>
        <w:rPr>
          <w:rFonts w:eastAsia="Calibri" w:cstheme="majorHAnsi"/>
        </w:rPr>
      </w:pPr>
    </w:p>
    <w:p w14:paraId="66ABEE21" w14:textId="77777777" w:rsidR="00C44BAC" w:rsidRPr="00BB48A8" w:rsidRDefault="00C44BAC" w:rsidP="00C44BAC">
      <w:pPr>
        <w:tabs>
          <w:tab w:val="left" w:pos="1725"/>
        </w:tabs>
        <w:rPr>
          <w:rFonts w:eastAsia="Calibri" w:cstheme="majorHAnsi"/>
        </w:rPr>
      </w:pPr>
      <w:r w:rsidRPr="00BB48A8">
        <w:rPr>
          <w:rFonts w:eastAsia="Calibri" w:cstheme="majorHAnsi"/>
        </w:rPr>
        <w:t>The Research Integrity and Ethics team can pass on any concerns to the Charles Darwin</w:t>
      </w:r>
    </w:p>
    <w:p w14:paraId="6CDB5635" w14:textId="77777777" w:rsidR="00C44BAC" w:rsidRPr="00BB48A8" w:rsidRDefault="00C44BAC" w:rsidP="00C44BAC">
      <w:pPr>
        <w:tabs>
          <w:tab w:val="left" w:pos="1725"/>
        </w:tabs>
        <w:rPr>
          <w:rFonts w:eastAsia="Calibri" w:cstheme="majorHAnsi"/>
        </w:rPr>
      </w:pPr>
      <w:r w:rsidRPr="00BB48A8">
        <w:rPr>
          <w:rFonts w:eastAsia="Calibri" w:cstheme="majorHAnsi"/>
        </w:rPr>
        <w:t>University Human Research Ethics Committee (CDU-HREC) and appropriate officers within the</w:t>
      </w:r>
    </w:p>
    <w:p w14:paraId="35871083" w14:textId="3F5D54C7" w:rsidR="00C44BAC" w:rsidRDefault="00C44BAC" w:rsidP="00C44BAC">
      <w:pPr>
        <w:tabs>
          <w:tab w:val="left" w:pos="1725"/>
        </w:tabs>
        <w:rPr>
          <w:rFonts w:eastAsia="Calibri" w:cstheme="majorHAnsi"/>
        </w:rPr>
      </w:pPr>
      <w:r w:rsidRPr="00BB48A8">
        <w:rPr>
          <w:rFonts w:eastAsia="Calibri" w:cstheme="majorHAnsi"/>
        </w:rPr>
        <w:t>University.</w:t>
      </w:r>
    </w:p>
    <w:p w14:paraId="7A8A3513" w14:textId="2323117D" w:rsidR="00836083" w:rsidRDefault="00836083" w:rsidP="00C44BAC">
      <w:pPr>
        <w:tabs>
          <w:tab w:val="left" w:pos="1725"/>
        </w:tabs>
        <w:rPr>
          <w:rFonts w:eastAsia="Calibri" w:cstheme="majorHAnsi"/>
        </w:rPr>
      </w:pPr>
    </w:p>
    <w:p w14:paraId="1362BE5B" w14:textId="77777777" w:rsidR="00836083" w:rsidRPr="00BB48A8" w:rsidRDefault="00836083" w:rsidP="00C44BAC">
      <w:pPr>
        <w:tabs>
          <w:tab w:val="left" w:pos="1725"/>
        </w:tabs>
        <w:rPr>
          <w:rFonts w:eastAsia="Calibri" w:cstheme="majorHAnsi"/>
        </w:rPr>
      </w:pPr>
    </w:p>
    <w:p w14:paraId="199142BD" w14:textId="77777777" w:rsidR="00C44BAC" w:rsidRDefault="00C44BAC" w:rsidP="00C44BAC">
      <w:pPr>
        <w:tabs>
          <w:tab w:val="left" w:pos="1725"/>
        </w:tabs>
        <w:rPr>
          <w:rFonts w:eastAsia="Calibri" w:cstheme="majorHAnsi"/>
        </w:rPr>
      </w:pPr>
      <w:r w:rsidRPr="00BB48A8">
        <w:rPr>
          <w:rFonts w:eastAsia="Calibri" w:cstheme="majorHAnsi"/>
        </w:rPr>
        <w:t>Thank you for considering taking part in this research</w:t>
      </w:r>
    </w:p>
    <w:p w14:paraId="74BA1BA2" w14:textId="45F8A7B1" w:rsidR="00C44BAC" w:rsidRPr="00BB48A8" w:rsidRDefault="00C44BAC" w:rsidP="00C44BAC">
      <w:pPr>
        <w:tabs>
          <w:tab w:val="left" w:pos="1725"/>
        </w:tabs>
        <w:rPr>
          <w:rFonts w:eastAsia="Calibri" w:cstheme="majorHAnsi"/>
        </w:rPr>
      </w:pPr>
      <w:r w:rsidRPr="00BB48A8">
        <w:rPr>
          <w:i/>
          <w:color w:val="FF0000"/>
        </w:rPr>
        <w:t>[Principal Investigator’s name</w:t>
      </w:r>
      <w:r w:rsidR="00A822D9">
        <w:rPr>
          <w:i/>
          <w:color w:val="FF0000"/>
        </w:rPr>
        <w:t xml:space="preserve"> and HDR student if applicable</w:t>
      </w:r>
      <w:r w:rsidRPr="00BB48A8">
        <w:rPr>
          <w:i/>
          <w:color w:val="FF0000"/>
        </w:rPr>
        <w:t>]</w:t>
      </w:r>
    </w:p>
    <w:p w14:paraId="22C300ED" w14:textId="77777777" w:rsidR="00C44BAC" w:rsidRPr="00AB40F2" w:rsidRDefault="00C44BAC" w:rsidP="00C44BAC">
      <w:pPr>
        <w:rPr>
          <w:i/>
          <w:color w:val="FF0000"/>
        </w:rPr>
      </w:pPr>
    </w:p>
    <w:p w14:paraId="3A6B24F9" w14:textId="558F304A" w:rsidR="00444794" w:rsidRDefault="00444794" w:rsidP="00C44BAC"/>
    <w:p w14:paraId="713C7819" w14:textId="37D84288" w:rsidR="00542B47" w:rsidRDefault="00542B47" w:rsidP="00C44BAC"/>
    <w:p w14:paraId="7E7D2129" w14:textId="216E2638" w:rsidR="00542B47" w:rsidRDefault="00542B47" w:rsidP="00C44BAC"/>
    <w:p w14:paraId="19BD03CB" w14:textId="21CB1E5A" w:rsidR="00542B47" w:rsidRDefault="00542B47" w:rsidP="00C44BAC"/>
    <w:p w14:paraId="0858271C" w14:textId="10DAD84A" w:rsidR="00465D7F" w:rsidRDefault="00465D7F" w:rsidP="00C44BAC"/>
    <w:p w14:paraId="36A83E03" w14:textId="6F5FDC98" w:rsidR="00465D7F" w:rsidRDefault="00465D7F" w:rsidP="00C44BAC"/>
    <w:p w14:paraId="4B9E9573" w14:textId="77777777" w:rsidR="00465D7F" w:rsidRDefault="00465D7F" w:rsidP="00C44BAC"/>
    <w:p w14:paraId="60847D05" w14:textId="55BD19CF" w:rsidR="00542B47" w:rsidRDefault="00542B47" w:rsidP="00C44BAC"/>
    <w:p w14:paraId="529407BE" w14:textId="13F9F34C" w:rsidR="00542B47" w:rsidRDefault="00542B47" w:rsidP="00C44BAC"/>
    <w:p w14:paraId="76F753F7" w14:textId="095D3520" w:rsidR="00542B47" w:rsidRDefault="00542B47" w:rsidP="00C44BAC"/>
    <w:p w14:paraId="57CBD2FB" w14:textId="4169D687" w:rsidR="00542B47" w:rsidRDefault="00542B47" w:rsidP="00C44BAC"/>
    <w:p w14:paraId="1457CFBD" w14:textId="07C93F35" w:rsidR="00542B47" w:rsidRDefault="00542B47" w:rsidP="00C44BAC"/>
    <w:p w14:paraId="4E8A9AE9" w14:textId="3665C180" w:rsidR="00542B47" w:rsidRDefault="00542B47" w:rsidP="00C44BAC"/>
    <w:p w14:paraId="78BD11B4" w14:textId="085D2E2A" w:rsidR="00542B47" w:rsidRDefault="00542B47" w:rsidP="00C44BAC"/>
    <w:p w14:paraId="79C0B9D3" w14:textId="71A5D92C" w:rsidR="00542B47" w:rsidRDefault="00542B47" w:rsidP="00C44BAC"/>
    <w:p w14:paraId="4864064B" w14:textId="4A899F3B" w:rsidR="00542B47" w:rsidRDefault="00542B47" w:rsidP="00542B47">
      <w:pPr>
        <w:pStyle w:val="Title"/>
      </w:pPr>
      <w:r>
        <w:t>Informed Consent Form</w:t>
      </w:r>
    </w:p>
    <w:p w14:paraId="2EB5193F" w14:textId="77777777" w:rsidR="00542B47" w:rsidRPr="00542B47" w:rsidRDefault="00542B47" w:rsidP="00542B47">
      <w:pPr>
        <w:rPr>
          <w:b/>
          <w:bCs/>
          <w:i/>
          <w:iCs/>
          <w:color w:val="FF0000"/>
        </w:rPr>
      </w:pPr>
      <w:r w:rsidRPr="00542B47">
        <w:rPr>
          <w:b/>
          <w:bCs/>
          <w:i/>
          <w:iCs/>
          <w:color w:val="FF0000"/>
        </w:rPr>
        <w:t>[NAME OF RESEARCH PROJECT]</w:t>
      </w:r>
    </w:p>
    <w:p w14:paraId="6CC931E4" w14:textId="77777777" w:rsidR="00542B47" w:rsidRPr="00542B47" w:rsidRDefault="00542B47" w:rsidP="00542B47">
      <w:pPr>
        <w:rPr>
          <w:b/>
          <w:bCs/>
          <w:i/>
          <w:iCs/>
          <w:color w:val="FF0000"/>
        </w:rPr>
      </w:pPr>
    </w:p>
    <w:p w14:paraId="74965861" w14:textId="7D8BDB54" w:rsidR="00542B47" w:rsidRPr="00542B47" w:rsidRDefault="00542B47" w:rsidP="00542B47">
      <w:pPr>
        <w:rPr>
          <w:b/>
          <w:bCs/>
          <w:i/>
          <w:iCs/>
          <w:color w:val="FF0000"/>
        </w:rPr>
      </w:pPr>
      <w:r w:rsidRPr="00542B47">
        <w:rPr>
          <w:b/>
          <w:bCs/>
          <w:i/>
          <w:iCs/>
          <w:color w:val="FF0000"/>
        </w:rPr>
        <w:t>[Name of researcher(s)]</w:t>
      </w:r>
    </w:p>
    <w:p w14:paraId="796A2E1B" w14:textId="77777777" w:rsidR="00542B47" w:rsidRDefault="00542B47" w:rsidP="00542B47"/>
    <w:p w14:paraId="3B637EA1" w14:textId="3854EE56" w:rsidR="00542B47" w:rsidRDefault="00542B47" w:rsidP="00542B47">
      <w:r>
        <w:t>• I have read {or had read to me} the Plain English Information Sheet which explains what this research project is about, and I understand it.</w:t>
      </w:r>
    </w:p>
    <w:p w14:paraId="0A49D964" w14:textId="44B18BC0" w:rsidR="00542B47" w:rsidRDefault="00542B47" w:rsidP="00542B47">
      <w:r>
        <w:t>• I have had a chance to ask questions about the project, and I am comfortable with the answers that I have been given. I know that I can ask more questions whenever I like.</w:t>
      </w:r>
    </w:p>
    <w:p w14:paraId="2B16A517" w14:textId="72717D2C" w:rsidR="00542B47" w:rsidRDefault="00542B47" w:rsidP="00542B47">
      <w:r>
        <w:t xml:space="preserve">• I have volunteered to participate in the research. I know that I do not have to participate in it if I don’t want to. I agree to </w:t>
      </w:r>
      <w:r w:rsidRPr="00542B47">
        <w:rPr>
          <w:i/>
          <w:iCs/>
          <w:color w:val="FF0000"/>
        </w:rPr>
        <w:t>[summarize the mode of participation – “talk to the researcher”, “join a focus group”, and so</w:t>
      </w:r>
      <w:r>
        <w:rPr>
          <w:i/>
          <w:iCs/>
          <w:color w:val="FF0000"/>
        </w:rPr>
        <w:t xml:space="preserve"> </w:t>
      </w:r>
      <w:r w:rsidRPr="00542B47">
        <w:rPr>
          <w:i/>
          <w:iCs/>
          <w:color w:val="FF0000"/>
        </w:rPr>
        <w:t>forth]</w:t>
      </w:r>
      <w:r>
        <w:t xml:space="preserve">. I know this it will take </w:t>
      </w:r>
      <w:r w:rsidRPr="00542B47">
        <w:rPr>
          <w:i/>
          <w:iCs/>
          <w:color w:val="FF0000"/>
        </w:rPr>
        <w:t>[enter the duration].</w:t>
      </w:r>
    </w:p>
    <w:p w14:paraId="1EC8406B" w14:textId="77777777" w:rsidR="00542B47" w:rsidRDefault="00542B47" w:rsidP="00542B47">
      <w:r>
        <w:t xml:space="preserve">• </w:t>
      </w:r>
      <w:r w:rsidRPr="00542B47">
        <w:rPr>
          <w:i/>
          <w:iCs/>
          <w:color w:val="FF0000"/>
        </w:rPr>
        <w:t xml:space="preserve">[any condition relating to choices to not answer </w:t>
      </w:r>
      <w:proofErr w:type="gramStart"/>
      <w:r w:rsidRPr="00542B47">
        <w:rPr>
          <w:i/>
          <w:iCs/>
          <w:color w:val="FF0000"/>
        </w:rPr>
        <w:t>particular questions</w:t>
      </w:r>
      <w:proofErr w:type="gramEnd"/>
      <w:r w:rsidRPr="00542B47">
        <w:rPr>
          <w:i/>
          <w:iCs/>
          <w:color w:val="FF0000"/>
        </w:rPr>
        <w:t>, or to stop recording/filming]</w:t>
      </w:r>
    </w:p>
    <w:p w14:paraId="035C1347" w14:textId="77777777" w:rsidR="00542B47" w:rsidRDefault="00542B47" w:rsidP="00542B47">
      <w:r>
        <w:t>• I know that I am free to withdraw at any time. If I do withdraw there will be no bad consequences for me.</w:t>
      </w:r>
    </w:p>
    <w:p w14:paraId="35ECF64C" w14:textId="41C19933" w:rsidR="00542B47" w:rsidRPr="00542B47" w:rsidRDefault="00542B47" w:rsidP="00542B47">
      <w:pPr>
        <w:rPr>
          <w:i/>
          <w:iCs/>
          <w:color w:val="FF0000"/>
        </w:rPr>
      </w:pPr>
      <w:r>
        <w:t xml:space="preserve">• If I withdraw none of the information I have given can be used in the research </w:t>
      </w:r>
      <w:r w:rsidRPr="00542B47">
        <w:rPr>
          <w:i/>
          <w:iCs/>
          <w:color w:val="FF0000"/>
        </w:rPr>
        <w:t>[qualify this in a focus group or if the data are to be pooled for analysis].</w:t>
      </w:r>
    </w:p>
    <w:p w14:paraId="5CD97124" w14:textId="66BD5058" w:rsidR="00542B47" w:rsidRDefault="00542B47" w:rsidP="00542B47">
      <w:r>
        <w:t xml:space="preserve">• I know that the researchers will keep my information confidential </w:t>
      </w:r>
      <w:r w:rsidRPr="00542B47">
        <w:rPr>
          <w:i/>
          <w:iCs/>
          <w:color w:val="FF0000"/>
        </w:rPr>
        <w:t>[or other commitment]</w:t>
      </w:r>
      <w:r w:rsidRPr="00542B47">
        <w:rPr>
          <w:color w:val="FF0000"/>
        </w:rPr>
        <w:t xml:space="preserve"> </w:t>
      </w:r>
      <w:r>
        <w:t>so far as the law allows.</w:t>
      </w:r>
    </w:p>
    <w:p w14:paraId="3038E18C" w14:textId="3461035D" w:rsidR="00542B47" w:rsidRDefault="00542B47" w:rsidP="00542B47">
      <w:r>
        <w:t xml:space="preserve">• I have been told that we won’t talk about </w:t>
      </w:r>
      <w:r w:rsidRPr="00542B47">
        <w:rPr>
          <w:i/>
          <w:iCs/>
          <w:color w:val="FF0000"/>
        </w:rPr>
        <w:t>[a particular kind of topic]</w:t>
      </w:r>
      <w:r>
        <w:t xml:space="preserve">. I won’t pass on any </w:t>
      </w:r>
      <w:r w:rsidRPr="00542B47">
        <w:rPr>
          <w:i/>
          <w:iCs/>
          <w:color w:val="FF0000"/>
        </w:rPr>
        <w:t>[</w:t>
      </w:r>
      <w:proofErr w:type="gramStart"/>
      <w:r w:rsidRPr="00542B47">
        <w:rPr>
          <w:i/>
          <w:iCs/>
          <w:color w:val="FF0000"/>
        </w:rPr>
        <w:t>particular kind</w:t>
      </w:r>
      <w:proofErr w:type="gramEnd"/>
      <w:r w:rsidRPr="00542B47">
        <w:rPr>
          <w:i/>
          <w:iCs/>
          <w:color w:val="FF0000"/>
        </w:rPr>
        <w:t xml:space="preserve"> of]</w:t>
      </w:r>
      <w:r>
        <w:rPr>
          <w:i/>
          <w:iCs/>
          <w:color w:val="FF0000"/>
        </w:rPr>
        <w:t xml:space="preserve"> </w:t>
      </w:r>
      <w:r>
        <w:t>information. If I accidentally tell the researcher these kinds of things, they will try to stop me and will try not to record them.</w:t>
      </w:r>
    </w:p>
    <w:p w14:paraId="333F8DC4" w14:textId="793C7A30" w:rsidR="00542B47" w:rsidRDefault="00542B47" w:rsidP="00542B47">
      <w:r>
        <w:t xml:space="preserve">• I know that I won’t get paid for participating in the research project </w:t>
      </w:r>
      <w:r w:rsidRPr="00542B47">
        <w:rPr>
          <w:i/>
          <w:iCs/>
          <w:color w:val="FF0000"/>
        </w:rPr>
        <w:t>[or I will be paid XXX to participate]</w:t>
      </w:r>
      <w:r>
        <w:t xml:space="preserve">. Even though I am paid I don’t have to answer </w:t>
      </w:r>
      <w:proofErr w:type="gramStart"/>
      <w:r>
        <w:t>all of</w:t>
      </w:r>
      <w:proofErr w:type="gramEnd"/>
      <w:r>
        <w:t xml:space="preserve"> the questions.</w:t>
      </w:r>
    </w:p>
    <w:p w14:paraId="20286E36" w14:textId="4A18E150" w:rsidR="00542B47" w:rsidRDefault="00542B47" w:rsidP="00542B47"/>
    <w:p w14:paraId="386FD6FD" w14:textId="77777777" w:rsidR="009765F1" w:rsidRDefault="009765F1" w:rsidP="00542B47">
      <w:pPr>
        <w:rPr>
          <w:b/>
          <w:bCs/>
        </w:rPr>
      </w:pPr>
    </w:p>
    <w:p w14:paraId="282E5725" w14:textId="609B148A" w:rsidR="00542B47" w:rsidRPr="00542B47" w:rsidRDefault="00542B47" w:rsidP="00542B47">
      <w:pPr>
        <w:rPr>
          <w:b/>
          <w:bCs/>
        </w:rPr>
      </w:pPr>
      <w:r w:rsidRPr="00542B47">
        <w:rPr>
          <w:b/>
          <w:bCs/>
        </w:rPr>
        <w:t>I have read this Informed Consent Form and I agree with it {OR appropriate format for oral consent}.</w:t>
      </w:r>
    </w:p>
    <w:p w14:paraId="14D1F019" w14:textId="732DD958" w:rsidR="00542B47" w:rsidRDefault="00542B47" w:rsidP="009765F1">
      <w:pPr>
        <w:spacing w:before="240" w:after="240"/>
      </w:pPr>
      <w:r>
        <w:t xml:space="preserve">Signed by the research </w:t>
      </w:r>
      <w:proofErr w:type="gramStart"/>
      <w:r>
        <w:t>participant</w:t>
      </w:r>
      <w:r w:rsidR="009765F1">
        <w:t>:</w:t>
      </w:r>
      <w:r>
        <w:t>_</w:t>
      </w:r>
      <w:proofErr w:type="gramEnd"/>
      <w:r>
        <w:t>________</w:t>
      </w:r>
      <w:r w:rsidR="009765F1">
        <w:t>____________</w:t>
      </w:r>
      <w:r>
        <w:t>___________________________________</w:t>
      </w:r>
    </w:p>
    <w:p w14:paraId="54F4B7C3" w14:textId="5FD43F8D" w:rsidR="00542B47" w:rsidRDefault="00542B47" w:rsidP="009765F1">
      <w:pPr>
        <w:spacing w:before="240" w:after="240"/>
      </w:pPr>
      <w:r>
        <w:t xml:space="preserve">Name of the research </w:t>
      </w:r>
      <w:proofErr w:type="gramStart"/>
      <w:r>
        <w:t>participant</w:t>
      </w:r>
      <w:r w:rsidR="009765F1">
        <w:t>:</w:t>
      </w:r>
      <w:r>
        <w:t>_</w:t>
      </w:r>
      <w:proofErr w:type="gramEnd"/>
      <w:r>
        <w:t>______________________</w:t>
      </w:r>
      <w:r w:rsidR="009765F1">
        <w:t>___________</w:t>
      </w:r>
      <w:r>
        <w:t>_______________________</w:t>
      </w:r>
    </w:p>
    <w:p w14:paraId="4B3A9505" w14:textId="5263362C" w:rsidR="00542B47" w:rsidRDefault="00542B47" w:rsidP="009765F1">
      <w:pPr>
        <w:spacing w:before="240" w:after="240"/>
      </w:pPr>
      <w:r>
        <w:t>Date_________________</w:t>
      </w:r>
      <w:r w:rsidR="009765F1">
        <w:t>_____________________________________________</w:t>
      </w:r>
      <w:r>
        <w:t>__________________</w:t>
      </w:r>
    </w:p>
    <w:p w14:paraId="78294B32" w14:textId="77777777" w:rsidR="00542B47" w:rsidRDefault="00542B47" w:rsidP="00542B47"/>
    <w:p w14:paraId="2173D136" w14:textId="0FC24C93" w:rsidR="00542B47" w:rsidRDefault="00542B47" w:rsidP="00542B47">
      <w:pPr>
        <w:rPr>
          <w:b/>
          <w:bCs/>
        </w:rPr>
      </w:pPr>
      <w:r w:rsidRPr="009765F1">
        <w:rPr>
          <w:b/>
          <w:bCs/>
        </w:rPr>
        <w:t>I agree to having an audio tape made of the interview</w:t>
      </w:r>
      <w:r w:rsidR="009765F1">
        <w:rPr>
          <w:b/>
          <w:bCs/>
        </w:rPr>
        <w:t xml:space="preserve"> </w:t>
      </w:r>
      <w:r w:rsidR="009765F1" w:rsidRPr="009765F1">
        <w:rPr>
          <w:i/>
          <w:iCs/>
        </w:rPr>
        <w:t>[delete if not applicable]</w:t>
      </w:r>
      <w:r w:rsidRPr="009765F1">
        <w:rPr>
          <w:i/>
          <w:iCs/>
        </w:rPr>
        <w:t>.</w:t>
      </w:r>
    </w:p>
    <w:p w14:paraId="342CDFE0" w14:textId="0291D9A4" w:rsidR="009765F1" w:rsidRDefault="00465D7F" w:rsidP="00542B47">
      <w:pPr>
        <w:rPr>
          <w:b/>
          <w:bCs/>
        </w:rPr>
      </w:pPr>
      <w:sdt>
        <w:sdtPr>
          <w:rPr>
            <w:b/>
            <w:bCs/>
          </w:rPr>
          <w:id w:val="-208338573"/>
          <w14:checkbox>
            <w14:checked w14:val="0"/>
            <w14:checkedState w14:val="2612" w14:font="MS Gothic"/>
            <w14:uncheckedState w14:val="2610" w14:font="MS Gothic"/>
          </w14:checkbox>
        </w:sdtPr>
        <w:sdtEndPr/>
        <w:sdtContent>
          <w:r w:rsidR="009765F1">
            <w:rPr>
              <w:rFonts w:ascii="MS Gothic" w:eastAsia="MS Gothic" w:hAnsi="MS Gothic" w:hint="eastAsia"/>
              <w:b/>
              <w:bCs/>
            </w:rPr>
            <w:t>☐</w:t>
          </w:r>
        </w:sdtContent>
      </w:sdt>
      <w:r w:rsidR="009765F1">
        <w:rPr>
          <w:b/>
          <w:bCs/>
        </w:rPr>
        <w:t xml:space="preserve">    Yes                 </w:t>
      </w:r>
      <w:sdt>
        <w:sdtPr>
          <w:rPr>
            <w:b/>
            <w:bCs/>
          </w:rPr>
          <w:id w:val="-588319368"/>
          <w14:checkbox>
            <w14:checked w14:val="0"/>
            <w14:checkedState w14:val="2612" w14:font="MS Gothic"/>
            <w14:uncheckedState w14:val="2610" w14:font="MS Gothic"/>
          </w14:checkbox>
        </w:sdtPr>
        <w:sdtEndPr/>
        <w:sdtContent>
          <w:r w:rsidR="009765F1">
            <w:rPr>
              <w:rFonts w:ascii="MS Gothic" w:eastAsia="MS Gothic" w:hAnsi="MS Gothic" w:hint="eastAsia"/>
              <w:b/>
              <w:bCs/>
            </w:rPr>
            <w:t>☐</w:t>
          </w:r>
        </w:sdtContent>
      </w:sdt>
      <w:r w:rsidR="009765F1">
        <w:rPr>
          <w:b/>
          <w:bCs/>
        </w:rPr>
        <w:t xml:space="preserve">    No </w:t>
      </w:r>
      <w:r w:rsidR="009765F1" w:rsidRPr="009765F1">
        <w:rPr>
          <w:i/>
          <w:iCs/>
          <w:color w:val="FF0000"/>
        </w:rPr>
        <w:t>(if no, will they be able to still participate)</w:t>
      </w:r>
    </w:p>
    <w:p w14:paraId="444008ED" w14:textId="77777777" w:rsidR="009765F1" w:rsidRDefault="009765F1" w:rsidP="00542B47"/>
    <w:p w14:paraId="732DC9C6" w14:textId="51489E78" w:rsidR="00542B47" w:rsidRDefault="00542B47" w:rsidP="00542B47">
      <w:r>
        <w:t xml:space="preserve">Signed </w:t>
      </w:r>
      <w:r w:rsidR="009765F1">
        <w:t>[</w:t>
      </w:r>
      <w:r>
        <w:t>or orally confirmed</w:t>
      </w:r>
      <w:r w:rsidR="009765F1">
        <w:t>]</w:t>
      </w:r>
      <w:r>
        <w:t xml:space="preserve"> by the research</w:t>
      </w:r>
    </w:p>
    <w:p w14:paraId="3EA2A3DF" w14:textId="6F024946" w:rsidR="00542B47" w:rsidRDefault="00542B47" w:rsidP="00542B47">
      <w:r>
        <w:t>participant________________</w:t>
      </w:r>
      <w:r w:rsidR="009765F1">
        <w:t>______________________________</w:t>
      </w:r>
      <w:r>
        <w:t>_____________________________</w:t>
      </w:r>
    </w:p>
    <w:p w14:paraId="25CDAE2F" w14:textId="67A34808" w:rsidR="00542B47" w:rsidRDefault="00542B47" w:rsidP="00542B47"/>
    <w:p w14:paraId="7E0F563C" w14:textId="77777777" w:rsidR="009765F1" w:rsidRDefault="009765F1" w:rsidP="00542B47"/>
    <w:p w14:paraId="340C43AA" w14:textId="00549B48" w:rsidR="00542B47" w:rsidRPr="009765F1" w:rsidRDefault="00542B47" w:rsidP="00542B47">
      <w:pPr>
        <w:rPr>
          <w:b/>
          <w:bCs/>
        </w:rPr>
      </w:pPr>
      <w:r w:rsidRPr="009765F1">
        <w:rPr>
          <w:b/>
          <w:bCs/>
        </w:rPr>
        <w:t xml:space="preserve">I agree to having a video (or photographs) made </w:t>
      </w:r>
      <w:r w:rsidR="009765F1" w:rsidRPr="009765F1">
        <w:rPr>
          <w:i/>
          <w:iCs/>
        </w:rPr>
        <w:t>[delete if not applicable].</w:t>
      </w:r>
    </w:p>
    <w:p w14:paraId="300EC6A0" w14:textId="77777777" w:rsidR="009765F1" w:rsidRDefault="00465D7F" w:rsidP="009765F1">
      <w:pPr>
        <w:rPr>
          <w:b/>
          <w:bCs/>
        </w:rPr>
      </w:pPr>
      <w:sdt>
        <w:sdtPr>
          <w:rPr>
            <w:b/>
            <w:bCs/>
          </w:rPr>
          <w:id w:val="794106587"/>
          <w14:checkbox>
            <w14:checked w14:val="0"/>
            <w14:checkedState w14:val="2612" w14:font="MS Gothic"/>
            <w14:uncheckedState w14:val="2610" w14:font="MS Gothic"/>
          </w14:checkbox>
        </w:sdtPr>
        <w:sdtEndPr/>
        <w:sdtContent>
          <w:r w:rsidR="009765F1">
            <w:rPr>
              <w:rFonts w:ascii="MS Gothic" w:eastAsia="MS Gothic" w:hAnsi="MS Gothic" w:hint="eastAsia"/>
              <w:b/>
              <w:bCs/>
            </w:rPr>
            <w:t>☐</w:t>
          </w:r>
        </w:sdtContent>
      </w:sdt>
      <w:r w:rsidR="009765F1">
        <w:rPr>
          <w:b/>
          <w:bCs/>
        </w:rPr>
        <w:t xml:space="preserve">    Yes                 </w:t>
      </w:r>
      <w:sdt>
        <w:sdtPr>
          <w:rPr>
            <w:b/>
            <w:bCs/>
          </w:rPr>
          <w:id w:val="-1933811491"/>
          <w14:checkbox>
            <w14:checked w14:val="0"/>
            <w14:checkedState w14:val="2612" w14:font="MS Gothic"/>
            <w14:uncheckedState w14:val="2610" w14:font="MS Gothic"/>
          </w14:checkbox>
        </w:sdtPr>
        <w:sdtEndPr/>
        <w:sdtContent>
          <w:r w:rsidR="009765F1">
            <w:rPr>
              <w:rFonts w:ascii="MS Gothic" w:eastAsia="MS Gothic" w:hAnsi="MS Gothic" w:hint="eastAsia"/>
              <w:b/>
              <w:bCs/>
            </w:rPr>
            <w:t>☐</w:t>
          </w:r>
        </w:sdtContent>
      </w:sdt>
      <w:r w:rsidR="009765F1">
        <w:rPr>
          <w:b/>
          <w:bCs/>
        </w:rPr>
        <w:t xml:space="preserve">    No </w:t>
      </w:r>
      <w:r w:rsidR="009765F1" w:rsidRPr="009765F1">
        <w:rPr>
          <w:i/>
          <w:iCs/>
          <w:color w:val="FF0000"/>
        </w:rPr>
        <w:t>(if no, will they be able to still participate)</w:t>
      </w:r>
    </w:p>
    <w:p w14:paraId="4C0819C6" w14:textId="77777777" w:rsidR="009765F1" w:rsidRDefault="009765F1" w:rsidP="00542B47"/>
    <w:p w14:paraId="558CA128" w14:textId="139B8075" w:rsidR="00542B47" w:rsidRDefault="00542B47" w:rsidP="00542B47">
      <w:r>
        <w:t xml:space="preserve">Signed </w:t>
      </w:r>
      <w:r w:rsidR="009765F1">
        <w:t>[</w:t>
      </w:r>
      <w:r>
        <w:t>or orally confirmed</w:t>
      </w:r>
      <w:r w:rsidR="009765F1">
        <w:t>]</w:t>
      </w:r>
      <w:r>
        <w:t xml:space="preserve"> by the research</w:t>
      </w:r>
    </w:p>
    <w:p w14:paraId="442868EE" w14:textId="31ADD59A" w:rsidR="00542B47" w:rsidRDefault="00542B47" w:rsidP="00542B47">
      <w:r>
        <w:t>participant_______________</w:t>
      </w:r>
      <w:r w:rsidR="009765F1">
        <w:t>______________________________</w:t>
      </w:r>
      <w:r>
        <w:t>______________________________</w:t>
      </w:r>
    </w:p>
    <w:p w14:paraId="6141BB4F" w14:textId="324D4FC1" w:rsidR="009765F1" w:rsidRPr="00C44BAC" w:rsidRDefault="009765F1" w:rsidP="001420BA">
      <w:pPr>
        <w:spacing w:before="120"/>
      </w:pPr>
      <w:r w:rsidRPr="00542B47">
        <w:rPr>
          <w:i/>
          <w:iCs/>
          <w:color w:val="FF0000"/>
        </w:rPr>
        <w:t xml:space="preserve">[include explicit details about everything that the participant agrees to or does not agree to – use in public display, acknowledgement </w:t>
      </w:r>
      <w:proofErr w:type="spellStart"/>
      <w:r w:rsidRPr="00542B47">
        <w:rPr>
          <w:i/>
          <w:iCs/>
          <w:color w:val="FF0000"/>
        </w:rPr>
        <w:t>etc</w:t>
      </w:r>
      <w:proofErr w:type="spellEnd"/>
      <w:r w:rsidRPr="00542B47">
        <w:rPr>
          <w:i/>
          <w:iCs/>
          <w:color w:val="FF0000"/>
        </w:rPr>
        <w:t>].</w:t>
      </w:r>
    </w:p>
    <w:sectPr w:rsidR="009765F1" w:rsidRPr="00C44BAC" w:rsidSect="00D12340">
      <w:headerReference w:type="even" r:id="rId9"/>
      <w:headerReference w:type="default" r:id="rId10"/>
      <w:footerReference w:type="default" r:id="rId11"/>
      <w:headerReference w:type="first" r:id="rId12"/>
      <w:footerReference w:type="first" r:id="rId13"/>
      <w:pgSz w:w="11900" w:h="16840"/>
      <w:pgMar w:top="1315" w:right="1315" w:bottom="1701" w:left="1315" w:header="850"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60877" w14:textId="77777777" w:rsidR="00F162F1" w:rsidRDefault="00F162F1" w:rsidP="00452E05">
      <w:r>
        <w:separator/>
      </w:r>
    </w:p>
  </w:endnote>
  <w:endnote w:type="continuationSeparator" w:id="0">
    <w:p w14:paraId="19B59732" w14:textId="77777777" w:rsidR="00F162F1" w:rsidRDefault="00F162F1"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altName w:val="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altName w:val="Helvetica"/>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5772C97C"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42A86" w14:textId="77777777" w:rsidR="00F162F1" w:rsidRDefault="00F162F1" w:rsidP="00452E05">
      <w:r>
        <w:separator/>
      </w:r>
    </w:p>
  </w:footnote>
  <w:footnote w:type="continuationSeparator" w:id="0">
    <w:p w14:paraId="5FD7FA21" w14:textId="77777777" w:rsidR="00F162F1" w:rsidRDefault="00F162F1"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5C748CC6" w:rsidR="00C62BC1" w:rsidRDefault="00465D7F">
    <w:pPr>
      <w:pStyle w:val="Header"/>
    </w:pPr>
    <w:r>
      <w:rPr>
        <w:noProof/>
      </w:rPr>
      <w:pict w14:anchorId="7E498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4" o:spid="_x0000_s1031" type="#_x0000_t75" style="position:absolute;margin-left:0;margin-top:0;width:595.5pt;height:842pt;z-index:-251657216;mso-position-horizontal:center;mso-position-horizontal-relative:margin;mso-position-vertical:center;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F19D" w14:textId="64D5FF15" w:rsidR="00397830" w:rsidRPr="00397830" w:rsidRDefault="00465D7F" w:rsidP="00397830">
    <w:pPr>
      <w:pStyle w:val="Header"/>
      <w:tabs>
        <w:tab w:val="clear" w:pos="4680"/>
        <w:tab w:val="clear" w:pos="9360"/>
      </w:tabs>
      <w:rPr>
        <w:noProof/>
        <w:szCs w:val="20"/>
      </w:rPr>
    </w:pPr>
    <w:r>
      <w:rPr>
        <w:noProof/>
        <w:szCs w:val="20"/>
      </w:rPr>
      <w:pict w14:anchorId="00A7C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5" o:spid="_x0000_s1032" type="#_x0000_t75" style="position:absolute;margin-left:-66pt;margin-top:-66.5pt;width:595.5pt;height:842pt;z-index:-251656192;mso-position-horizontal-relative:margin;mso-position-vertical-relative:margin" o:allowincell="f">
          <v:imagedata r:id="rId1" o:title="Artboard 2 copy 2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F3997" w14:textId="54FEBF1F" w:rsidR="00D12340" w:rsidRDefault="00465D7F">
    <w:pPr>
      <w:pStyle w:val="Header"/>
    </w:pPr>
    <w:r>
      <w:rPr>
        <w:noProof/>
      </w:rPr>
      <w:pict w14:anchorId="4BF6F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72953" o:spid="_x0000_s1030" type="#_x0000_t75" style="position:absolute;margin-left:0;margin-top:0;width:595.5pt;height:842pt;z-index:-251658240;mso-position-horizontal:center;mso-position-horizontal-relative:margin;mso-position-vertical:center;mso-position-vertical-relative:margin" o:allowincell="f">
          <v:imagedata r:id="rId1" o:title="Artboard 2 copy 2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D6105"/>
    <w:rsid w:val="000F11E5"/>
    <w:rsid w:val="00127477"/>
    <w:rsid w:val="001420BA"/>
    <w:rsid w:val="001B5BCC"/>
    <w:rsid w:val="0029790B"/>
    <w:rsid w:val="00347E6A"/>
    <w:rsid w:val="0037485F"/>
    <w:rsid w:val="00384C2A"/>
    <w:rsid w:val="00397830"/>
    <w:rsid w:val="003E30BF"/>
    <w:rsid w:val="003F010A"/>
    <w:rsid w:val="00406DC1"/>
    <w:rsid w:val="004135F6"/>
    <w:rsid w:val="00444794"/>
    <w:rsid w:val="00452E05"/>
    <w:rsid w:val="00465D7F"/>
    <w:rsid w:val="00476905"/>
    <w:rsid w:val="00494903"/>
    <w:rsid w:val="005021EC"/>
    <w:rsid w:val="005364A9"/>
    <w:rsid w:val="00542B47"/>
    <w:rsid w:val="005564DE"/>
    <w:rsid w:val="005B1C72"/>
    <w:rsid w:val="005B6F71"/>
    <w:rsid w:val="005C0733"/>
    <w:rsid w:val="005E6863"/>
    <w:rsid w:val="00630192"/>
    <w:rsid w:val="006E61AD"/>
    <w:rsid w:val="00710665"/>
    <w:rsid w:val="00725256"/>
    <w:rsid w:val="00752E7B"/>
    <w:rsid w:val="00756B55"/>
    <w:rsid w:val="007D0B7D"/>
    <w:rsid w:val="007E32A1"/>
    <w:rsid w:val="007E4752"/>
    <w:rsid w:val="00802D3E"/>
    <w:rsid w:val="008326DE"/>
    <w:rsid w:val="00836083"/>
    <w:rsid w:val="008C382A"/>
    <w:rsid w:val="0091760E"/>
    <w:rsid w:val="00924A6A"/>
    <w:rsid w:val="0094044D"/>
    <w:rsid w:val="009765F1"/>
    <w:rsid w:val="009D673D"/>
    <w:rsid w:val="009D733D"/>
    <w:rsid w:val="00A3382D"/>
    <w:rsid w:val="00A72D40"/>
    <w:rsid w:val="00A822D9"/>
    <w:rsid w:val="00B658DB"/>
    <w:rsid w:val="00B9245E"/>
    <w:rsid w:val="00BE0325"/>
    <w:rsid w:val="00C055F8"/>
    <w:rsid w:val="00C44BAC"/>
    <w:rsid w:val="00C62BC1"/>
    <w:rsid w:val="00CC11EC"/>
    <w:rsid w:val="00D12340"/>
    <w:rsid w:val="00D84F51"/>
    <w:rsid w:val="00DA6CF7"/>
    <w:rsid w:val="00DF18F7"/>
    <w:rsid w:val="00DF47F4"/>
    <w:rsid w:val="00E00530"/>
    <w:rsid w:val="00E266F6"/>
    <w:rsid w:val="00E44A4D"/>
    <w:rsid w:val="00E62666"/>
    <w:rsid w:val="00E64461"/>
    <w:rsid w:val="00E81C8A"/>
    <w:rsid w:val="00E82E56"/>
    <w:rsid w:val="00E944C1"/>
    <w:rsid w:val="00EC2C66"/>
    <w:rsid w:val="00EF218C"/>
    <w:rsid w:val="00F162F1"/>
    <w:rsid w:val="00FA07CA"/>
    <w:rsid w:val="00FA6A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C44BAC"/>
    <w:pPr>
      <w:spacing w:after="2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44BAC"/>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PlaceholderText">
    <w:name w:val="Placeholder Text"/>
    <w:basedOn w:val="DefaultParagraphFont"/>
    <w:uiPriority w:val="99"/>
    <w:semiHidden/>
    <w:rsid w:val="009765F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thics@cdu.edu.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BADE9-A263-4D20-B9E2-C82D264C2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07</Words>
  <Characters>8591</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Germaine</dc:creator>
  <cp:keywords/>
  <dc:description/>
  <cp:lastModifiedBy>Hayley Germaine</cp:lastModifiedBy>
  <cp:revision>2</cp:revision>
  <cp:lastPrinted>2019-11-04T23:10:00Z</cp:lastPrinted>
  <dcterms:created xsi:type="dcterms:W3CDTF">2022-05-04T05:57:00Z</dcterms:created>
  <dcterms:modified xsi:type="dcterms:W3CDTF">2022-05-04T05:57:00Z</dcterms:modified>
</cp:coreProperties>
</file>